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7E70" w14:textId="711CC3AF" w:rsidR="00846774" w:rsidRDefault="008B2D02" w:rsidP="008B2D02">
      <w:pPr>
        <w:spacing w:line="480" w:lineRule="auto"/>
        <w:jc w:val="center"/>
      </w:pPr>
      <w:r>
        <w:rPr>
          <w:noProof/>
        </w:rPr>
        <w:drawing>
          <wp:inline distT="0" distB="0" distL="0" distR="0" wp14:anchorId="2784AA29" wp14:editId="1C4D2860">
            <wp:extent cx="5760720" cy="3204087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423" cy="323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F6E1B" w14:textId="19F53DF9" w:rsidR="008B2D02" w:rsidRDefault="00C05840" w:rsidP="008B2D02">
      <w:pPr>
        <w:spacing w:line="480" w:lineRule="auto"/>
      </w:pPr>
      <w:r w:rsidRPr="00E318DB">
        <w:rPr>
          <w:b/>
          <w:bCs/>
        </w:rPr>
        <w:t xml:space="preserve">Supplemental Figure </w:t>
      </w:r>
      <w:r>
        <w:rPr>
          <w:b/>
          <w:bCs/>
        </w:rPr>
        <w:t>S</w:t>
      </w:r>
      <w:r w:rsidRPr="00E318DB">
        <w:rPr>
          <w:b/>
          <w:bCs/>
        </w:rPr>
        <w:t>1</w:t>
      </w:r>
      <w:r w:rsidR="008B2D02" w:rsidRPr="008B2D02">
        <w:rPr>
          <w:b/>
          <w:bCs/>
        </w:rPr>
        <w:t>.</w:t>
      </w:r>
      <w:r w:rsidR="008B2D02">
        <w:t xml:space="preserve"> Weekly healthcare worker (HCW) availability at a high transmission rate </w:t>
      </w:r>
      <w:r w:rsidR="001531DD">
        <w:t>with a</w:t>
      </w:r>
      <w:r w:rsidR="008B2D02">
        <w:t xml:space="preserve"> 75% vaccination. </w:t>
      </w:r>
    </w:p>
    <w:p w14:paraId="778BFA38" w14:textId="061AD82B" w:rsidR="008B2D02" w:rsidRDefault="008B2D02" w:rsidP="008B2D02">
      <w:pPr>
        <w:spacing w:line="480" w:lineRule="auto"/>
        <w:jc w:val="center"/>
      </w:pPr>
    </w:p>
    <w:p w14:paraId="5AC5DACF" w14:textId="73681921" w:rsidR="00846774" w:rsidRDefault="00846774" w:rsidP="0051516A">
      <w:pPr>
        <w:spacing w:line="480" w:lineRule="auto"/>
      </w:pPr>
    </w:p>
    <w:p w14:paraId="7B98F056" w14:textId="3548FC11" w:rsidR="00846774" w:rsidRDefault="00846774" w:rsidP="0051516A">
      <w:pPr>
        <w:spacing w:line="480" w:lineRule="auto"/>
      </w:pPr>
    </w:p>
    <w:p w14:paraId="4BFAF683" w14:textId="75CFCD5D" w:rsidR="00846774" w:rsidRDefault="00846774" w:rsidP="0051516A">
      <w:pPr>
        <w:spacing w:line="480" w:lineRule="auto"/>
      </w:pPr>
    </w:p>
    <w:p w14:paraId="40065774" w14:textId="4E55E1EB" w:rsidR="00846774" w:rsidRDefault="00846774" w:rsidP="0051516A">
      <w:pPr>
        <w:spacing w:line="480" w:lineRule="auto"/>
      </w:pPr>
    </w:p>
    <w:p w14:paraId="4FC8D9F9" w14:textId="675F0AFC" w:rsidR="00846774" w:rsidRDefault="00846774" w:rsidP="0051516A">
      <w:pPr>
        <w:spacing w:line="480" w:lineRule="auto"/>
      </w:pPr>
    </w:p>
    <w:p w14:paraId="43C2E3C5" w14:textId="26A8CEEA" w:rsidR="00846774" w:rsidRDefault="00846774" w:rsidP="0051516A">
      <w:pPr>
        <w:spacing w:line="480" w:lineRule="auto"/>
      </w:pPr>
    </w:p>
    <w:p w14:paraId="54C91C06" w14:textId="6D32B68C" w:rsidR="00846774" w:rsidRDefault="008B2D02" w:rsidP="008B2D02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0A5CB8CC" wp14:editId="62E3EFA1">
            <wp:extent cx="5760720" cy="3204089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496DB" w14:textId="073BE51F" w:rsidR="00846774" w:rsidRDefault="00846774" w:rsidP="00846774">
      <w:pPr>
        <w:spacing w:line="480" w:lineRule="auto"/>
      </w:pPr>
      <w:r w:rsidRPr="001D5123">
        <w:rPr>
          <w:b/>
          <w:bCs/>
        </w:rPr>
        <w:t xml:space="preserve">Supplemental Figure </w:t>
      </w:r>
      <w:r w:rsidR="00C05840">
        <w:rPr>
          <w:b/>
          <w:bCs/>
        </w:rPr>
        <w:t>S2</w:t>
      </w:r>
      <w:r w:rsidRPr="001D5123">
        <w:rPr>
          <w:b/>
          <w:bCs/>
        </w:rPr>
        <w:t>.</w:t>
      </w:r>
      <w:r w:rsidRPr="001D5123">
        <w:t xml:space="preserve"> Weekly healthcare worker (HCW) availability at a high transmission rate </w:t>
      </w:r>
      <w:r w:rsidR="001531DD">
        <w:t>with a</w:t>
      </w:r>
      <w:r w:rsidRPr="001D5123">
        <w:t xml:space="preserve"> 90% vaccination.</w:t>
      </w:r>
      <w:r>
        <w:t xml:space="preserve"> </w:t>
      </w:r>
    </w:p>
    <w:p w14:paraId="214AF556" w14:textId="77777777" w:rsidR="00846774" w:rsidRDefault="00846774" w:rsidP="0051516A">
      <w:pPr>
        <w:spacing w:line="480" w:lineRule="auto"/>
      </w:pPr>
    </w:p>
    <w:p w14:paraId="29DC8C04" w14:textId="0CF43BED" w:rsidR="00E318DB" w:rsidRDefault="00E318DB" w:rsidP="0051516A">
      <w:pPr>
        <w:spacing w:line="480" w:lineRule="auto"/>
      </w:pPr>
    </w:p>
    <w:p w14:paraId="10ABB35A" w14:textId="260C4107" w:rsidR="00E318DB" w:rsidRDefault="00E318DB" w:rsidP="0051516A">
      <w:pPr>
        <w:spacing w:line="480" w:lineRule="auto"/>
      </w:pPr>
    </w:p>
    <w:p w14:paraId="3F2763A6" w14:textId="6526BF0A" w:rsidR="00E318DB" w:rsidRDefault="00E318DB" w:rsidP="0051516A">
      <w:pPr>
        <w:spacing w:line="480" w:lineRule="auto"/>
      </w:pPr>
    </w:p>
    <w:p w14:paraId="1A7BE22A" w14:textId="1DA01E95" w:rsidR="00E318DB" w:rsidRDefault="00E318DB" w:rsidP="0051516A">
      <w:pPr>
        <w:spacing w:line="480" w:lineRule="auto"/>
      </w:pPr>
    </w:p>
    <w:p w14:paraId="22C1EBE2" w14:textId="048307F5" w:rsidR="00E318DB" w:rsidRDefault="00E318DB" w:rsidP="0051516A">
      <w:pPr>
        <w:spacing w:line="480" w:lineRule="auto"/>
      </w:pPr>
    </w:p>
    <w:p w14:paraId="31D50717" w14:textId="4244F263" w:rsidR="00E318DB" w:rsidRDefault="00E318DB" w:rsidP="0051516A">
      <w:pPr>
        <w:spacing w:line="480" w:lineRule="auto"/>
      </w:pPr>
    </w:p>
    <w:p w14:paraId="6A13A27E" w14:textId="0E4DB682" w:rsidR="00846774" w:rsidRDefault="00846774" w:rsidP="0051516A">
      <w:pPr>
        <w:spacing w:line="480" w:lineRule="auto"/>
      </w:pPr>
    </w:p>
    <w:p w14:paraId="77AD4DC0" w14:textId="57B69B81" w:rsidR="00E318DB" w:rsidRDefault="00E318DB" w:rsidP="0051516A">
      <w:pPr>
        <w:spacing w:line="480" w:lineRule="auto"/>
      </w:pPr>
    </w:p>
    <w:p w14:paraId="57E97E47" w14:textId="42E33D40" w:rsidR="00011530" w:rsidRDefault="00E318DB" w:rsidP="00011530">
      <w:r w:rsidRPr="00E97F7B">
        <w:rPr>
          <w:b/>
          <w:bCs/>
        </w:rPr>
        <w:lastRenderedPageBreak/>
        <w:t>Supplemental</w:t>
      </w:r>
      <w:r w:rsidRPr="00E97F7B">
        <w:t xml:space="preserve"> </w:t>
      </w:r>
      <w:r w:rsidRPr="00E97F7B">
        <w:rPr>
          <w:b/>
          <w:bCs/>
        </w:rPr>
        <w:t xml:space="preserve">Table </w:t>
      </w:r>
      <w:r w:rsidR="00C05840">
        <w:rPr>
          <w:b/>
          <w:bCs/>
        </w:rPr>
        <w:t>S</w:t>
      </w:r>
      <w:r w:rsidR="00011530" w:rsidRPr="00E97F7B">
        <w:rPr>
          <w:b/>
          <w:bCs/>
        </w:rPr>
        <w:t>1</w:t>
      </w:r>
      <w:r w:rsidRPr="00E97F7B">
        <w:rPr>
          <w:b/>
          <w:bCs/>
        </w:rPr>
        <w:t>.</w:t>
      </w:r>
      <w:r>
        <w:t xml:space="preserve"> Average weekly healthcare worker (HCW) availability </w:t>
      </w:r>
      <w:r w:rsidR="00011530">
        <w:t xml:space="preserve">for low and high transmission rates </w:t>
      </w:r>
      <w:r w:rsidR="001531DD">
        <w:t>with a</w:t>
      </w:r>
      <w:r w:rsidR="00011530">
        <w:t xml:space="preserve"> 75% vaccination.</w:t>
      </w:r>
    </w:p>
    <w:tbl>
      <w:tblPr>
        <w:tblW w:w="10412" w:type="dxa"/>
        <w:tblBorders>
          <w:insideH w:val="single" w:sz="8" w:space="0" w:color="auto"/>
        </w:tblBorders>
        <w:tblLayout w:type="fixed"/>
        <w:tblLook w:val="0400" w:firstRow="0" w:lastRow="0" w:firstColumn="0" w:lastColumn="0" w:noHBand="0" w:noVBand="1"/>
      </w:tblPr>
      <w:tblGrid>
        <w:gridCol w:w="1620"/>
        <w:gridCol w:w="1256"/>
        <w:gridCol w:w="1256"/>
        <w:gridCol w:w="1256"/>
        <w:gridCol w:w="1256"/>
        <w:gridCol w:w="1256"/>
        <w:gridCol w:w="1256"/>
        <w:gridCol w:w="1256"/>
      </w:tblGrid>
      <w:tr w:rsidR="00F117E8" w14:paraId="1EBFABB8" w14:textId="77777777" w:rsidTr="00195943">
        <w:trPr>
          <w:trHeight w:val="758"/>
        </w:trPr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</w:tcPr>
          <w:p w14:paraId="0E935223" w14:textId="77777777" w:rsidR="00F117E8" w:rsidRDefault="00F117E8" w:rsidP="00195943">
            <w:pPr>
              <w:jc w:val="center"/>
              <w:rPr>
                <w:b/>
              </w:rPr>
            </w:pPr>
            <w:r>
              <w:rPr>
                <w:b/>
              </w:rPr>
              <w:t>Transmission</w:t>
            </w:r>
          </w:p>
          <w:p w14:paraId="44C2BF90" w14:textId="77777777" w:rsidR="00F117E8" w:rsidRDefault="00F117E8" w:rsidP="00195943">
            <w:pPr>
              <w:jc w:val="center"/>
              <w:rPr>
                <w:b/>
              </w:rPr>
            </w:pPr>
            <w:r>
              <w:rPr>
                <w:b/>
              </w:rPr>
              <w:t>Rate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7E3BCFA6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Week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579A196D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1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4DCE49D5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2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7DF3450B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3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78ACC0F0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4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1672A077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5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4682B0A6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6</w:t>
            </w:r>
          </w:p>
        </w:tc>
      </w:tr>
      <w:tr w:rsidR="005905F6" w14:paraId="17EF8025" w14:textId="77777777" w:rsidTr="00B02196">
        <w:trPr>
          <w:trHeight w:val="758"/>
        </w:trPr>
        <w:tc>
          <w:tcPr>
            <w:tcW w:w="1620" w:type="dxa"/>
            <w:vMerge w:val="restart"/>
            <w:tcBorders>
              <w:top w:val="single" w:sz="18" w:space="0" w:color="auto"/>
            </w:tcBorders>
            <w:vAlign w:val="center"/>
          </w:tcPr>
          <w:p w14:paraId="3A2B7C66" w14:textId="77777777" w:rsidR="005905F6" w:rsidRDefault="005905F6" w:rsidP="005905F6">
            <w:pPr>
              <w:spacing w:line="480" w:lineRule="auto"/>
              <w:jc w:val="center"/>
            </w:pPr>
            <w:r>
              <w:t>Low Transmission</w:t>
            </w:r>
          </w:p>
          <w:p w14:paraId="315024A1" w14:textId="77777777" w:rsidR="005905F6" w:rsidRDefault="005905F6" w:rsidP="005905F6">
            <w:pPr>
              <w:spacing w:line="480" w:lineRule="auto"/>
              <w:jc w:val="center"/>
            </w:pPr>
            <w:r>
              <w:t>Rate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center"/>
          </w:tcPr>
          <w:p w14:paraId="6A9A0A94" w14:textId="77777777" w:rsidR="005905F6" w:rsidRDefault="005905F6" w:rsidP="005905F6">
            <w:pPr>
              <w:spacing w:line="480" w:lineRule="auto"/>
              <w:jc w:val="center"/>
            </w:pPr>
            <w:r>
              <w:t>1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3294C4A8" w14:textId="619F533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1049224C" w14:textId="3A505DB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60B5791A" w14:textId="6109277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2CF3BCD4" w14:textId="154DE3F6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1D9FD773" w14:textId="7323CEE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bottom"/>
          </w:tcPr>
          <w:p w14:paraId="181926BB" w14:textId="1C34483E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</w:tr>
      <w:tr w:rsidR="005905F6" w14:paraId="60ACE603" w14:textId="77777777" w:rsidTr="00B02196">
        <w:trPr>
          <w:trHeight w:val="777"/>
        </w:trPr>
        <w:tc>
          <w:tcPr>
            <w:tcW w:w="1620" w:type="dxa"/>
            <w:vMerge/>
          </w:tcPr>
          <w:p w14:paraId="5A13C55C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38743EC" w14:textId="77777777" w:rsidR="005905F6" w:rsidRDefault="005905F6" w:rsidP="005905F6">
            <w:pPr>
              <w:spacing w:line="480" w:lineRule="auto"/>
              <w:jc w:val="center"/>
            </w:pPr>
            <w:r>
              <w:t>2</w:t>
            </w:r>
          </w:p>
        </w:tc>
        <w:tc>
          <w:tcPr>
            <w:tcW w:w="1256" w:type="dxa"/>
            <w:vAlign w:val="bottom"/>
          </w:tcPr>
          <w:p w14:paraId="374584FC" w14:textId="2E5CA3DE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010B7FA2" w14:textId="3AC95532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312C134A" w14:textId="2CBD53E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02ECC286" w14:textId="47EB85D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4FEF35FB" w14:textId="70107CC2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26F6AF39" w14:textId="61A7ACD7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</w:tr>
      <w:tr w:rsidR="005905F6" w14:paraId="54090CA8" w14:textId="77777777" w:rsidTr="00B02196">
        <w:trPr>
          <w:trHeight w:val="777"/>
        </w:trPr>
        <w:tc>
          <w:tcPr>
            <w:tcW w:w="1620" w:type="dxa"/>
            <w:vMerge/>
          </w:tcPr>
          <w:p w14:paraId="6400E5CB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117C7B62" w14:textId="77777777" w:rsidR="005905F6" w:rsidRDefault="005905F6" w:rsidP="005905F6">
            <w:pPr>
              <w:spacing w:line="480" w:lineRule="auto"/>
              <w:jc w:val="center"/>
            </w:pPr>
            <w:r>
              <w:t>3</w:t>
            </w:r>
          </w:p>
        </w:tc>
        <w:tc>
          <w:tcPr>
            <w:tcW w:w="1256" w:type="dxa"/>
            <w:vAlign w:val="bottom"/>
          </w:tcPr>
          <w:p w14:paraId="6F9621E2" w14:textId="778719C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6D9EDFA6" w14:textId="79A261EA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02F6C996" w14:textId="5EC1E43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50A030B8" w14:textId="482F2EE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2C79E9A6" w14:textId="0959083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  <w:tc>
          <w:tcPr>
            <w:tcW w:w="1256" w:type="dxa"/>
            <w:vAlign w:val="bottom"/>
          </w:tcPr>
          <w:p w14:paraId="5C0557E0" w14:textId="020DC3FE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100%</w:t>
            </w:r>
          </w:p>
        </w:tc>
      </w:tr>
      <w:tr w:rsidR="005905F6" w14:paraId="45BF7692" w14:textId="77777777" w:rsidTr="00B02196">
        <w:trPr>
          <w:trHeight w:val="777"/>
        </w:trPr>
        <w:tc>
          <w:tcPr>
            <w:tcW w:w="1620" w:type="dxa"/>
            <w:vMerge/>
          </w:tcPr>
          <w:p w14:paraId="7A377287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3C319BA8" w14:textId="77777777" w:rsidR="005905F6" w:rsidRDefault="005905F6" w:rsidP="005905F6">
            <w:pPr>
              <w:spacing w:line="480" w:lineRule="auto"/>
              <w:jc w:val="center"/>
            </w:pPr>
            <w:r>
              <w:t>4</w:t>
            </w:r>
          </w:p>
        </w:tc>
        <w:tc>
          <w:tcPr>
            <w:tcW w:w="1256" w:type="dxa"/>
            <w:vAlign w:val="bottom"/>
          </w:tcPr>
          <w:p w14:paraId="562D4430" w14:textId="4A42D30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  <w:tc>
          <w:tcPr>
            <w:tcW w:w="1256" w:type="dxa"/>
            <w:vAlign w:val="bottom"/>
          </w:tcPr>
          <w:p w14:paraId="219DBC35" w14:textId="330EECBA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  <w:tc>
          <w:tcPr>
            <w:tcW w:w="1256" w:type="dxa"/>
            <w:vAlign w:val="bottom"/>
          </w:tcPr>
          <w:p w14:paraId="3B49FDC5" w14:textId="3203A952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  <w:tc>
          <w:tcPr>
            <w:tcW w:w="1256" w:type="dxa"/>
            <w:vAlign w:val="bottom"/>
          </w:tcPr>
          <w:p w14:paraId="2099311B" w14:textId="3D23456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  <w:tc>
          <w:tcPr>
            <w:tcW w:w="1256" w:type="dxa"/>
            <w:vAlign w:val="bottom"/>
          </w:tcPr>
          <w:p w14:paraId="2FFD97AD" w14:textId="3A406D1B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  <w:tc>
          <w:tcPr>
            <w:tcW w:w="1256" w:type="dxa"/>
            <w:vAlign w:val="bottom"/>
          </w:tcPr>
          <w:p w14:paraId="2EB08A89" w14:textId="1024F13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9%</w:t>
            </w:r>
          </w:p>
        </w:tc>
      </w:tr>
      <w:tr w:rsidR="005905F6" w14:paraId="1A5BA72B" w14:textId="77777777" w:rsidTr="00B02196">
        <w:trPr>
          <w:trHeight w:val="758"/>
        </w:trPr>
        <w:tc>
          <w:tcPr>
            <w:tcW w:w="1620" w:type="dxa"/>
            <w:vMerge/>
          </w:tcPr>
          <w:p w14:paraId="5D349FD8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6E51562" w14:textId="77777777" w:rsidR="005905F6" w:rsidRDefault="005905F6" w:rsidP="005905F6">
            <w:pPr>
              <w:spacing w:line="480" w:lineRule="auto"/>
              <w:jc w:val="center"/>
            </w:pPr>
            <w:r>
              <w:t>5</w:t>
            </w:r>
          </w:p>
        </w:tc>
        <w:tc>
          <w:tcPr>
            <w:tcW w:w="1256" w:type="dxa"/>
            <w:vAlign w:val="bottom"/>
          </w:tcPr>
          <w:p w14:paraId="5D722A5D" w14:textId="38104D4E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7FD022D9" w14:textId="157305C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6ED5E2B4" w14:textId="6C09633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1E67079B" w14:textId="3A3DFDC0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719B94A8" w14:textId="659C19B1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78A2D894" w14:textId="02B23D8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15AF7A6D" w14:textId="77777777" w:rsidTr="00B02196">
        <w:trPr>
          <w:trHeight w:val="777"/>
        </w:trPr>
        <w:tc>
          <w:tcPr>
            <w:tcW w:w="1620" w:type="dxa"/>
            <w:vMerge/>
          </w:tcPr>
          <w:p w14:paraId="4928EAC5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1C372B7" w14:textId="77777777" w:rsidR="005905F6" w:rsidRDefault="005905F6" w:rsidP="005905F6">
            <w:pPr>
              <w:spacing w:line="480" w:lineRule="auto"/>
              <w:jc w:val="center"/>
            </w:pPr>
            <w:r>
              <w:t>6</w:t>
            </w:r>
          </w:p>
        </w:tc>
        <w:tc>
          <w:tcPr>
            <w:tcW w:w="1256" w:type="dxa"/>
            <w:vAlign w:val="bottom"/>
          </w:tcPr>
          <w:p w14:paraId="0214A695" w14:textId="3D5EA08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6D475C45" w14:textId="6CA48F8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65ABC179" w14:textId="4A6AF937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092A19D9" w14:textId="43C440D2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2F2E59F9" w14:textId="649FC55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203E6B84" w14:textId="28D2892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72888A1F" w14:textId="77777777" w:rsidTr="00B02196">
        <w:trPr>
          <w:trHeight w:val="777"/>
        </w:trPr>
        <w:tc>
          <w:tcPr>
            <w:tcW w:w="1620" w:type="dxa"/>
            <w:vMerge/>
          </w:tcPr>
          <w:p w14:paraId="07F8686A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5FCA628D" w14:textId="77777777" w:rsidR="005905F6" w:rsidRDefault="005905F6" w:rsidP="005905F6">
            <w:pPr>
              <w:spacing w:line="480" w:lineRule="auto"/>
              <w:jc w:val="center"/>
            </w:pPr>
            <w:r>
              <w:t>7</w:t>
            </w:r>
          </w:p>
        </w:tc>
        <w:tc>
          <w:tcPr>
            <w:tcW w:w="1256" w:type="dxa"/>
            <w:vAlign w:val="bottom"/>
          </w:tcPr>
          <w:p w14:paraId="7233B654" w14:textId="5632A5A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44E69F10" w14:textId="67A2BC2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5E710E0A" w14:textId="2ED2FBA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32347EAF" w14:textId="6DD4C44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22ECCC61" w14:textId="66B35ACC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71695FAE" w14:textId="22F3AD36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</w:tr>
      <w:tr w:rsidR="005905F6" w14:paraId="79E1EB36" w14:textId="77777777" w:rsidTr="00B02196">
        <w:trPr>
          <w:trHeight w:val="758"/>
        </w:trPr>
        <w:tc>
          <w:tcPr>
            <w:tcW w:w="1620" w:type="dxa"/>
            <w:vMerge/>
          </w:tcPr>
          <w:p w14:paraId="7B27C776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01BF1FA" w14:textId="77777777" w:rsidR="005905F6" w:rsidRDefault="005905F6" w:rsidP="005905F6">
            <w:pPr>
              <w:spacing w:line="480" w:lineRule="auto"/>
              <w:jc w:val="center"/>
            </w:pPr>
            <w:r>
              <w:t>8</w:t>
            </w:r>
          </w:p>
        </w:tc>
        <w:tc>
          <w:tcPr>
            <w:tcW w:w="1256" w:type="dxa"/>
            <w:vAlign w:val="bottom"/>
          </w:tcPr>
          <w:p w14:paraId="0B1EE442" w14:textId="76C2B0BC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3B2762B0" w14:textId="60D0A797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7101C1F1" w14:textId="65027B4A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6B7A29BE" w14:textId="6B2D9781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5%</w:t>
            </w:r>
          </w:p>
        </w:tc>
        <w:tc>
          <w:tcPr>
            <w:tcW w:w="1256" w:type="dxa"/>
            <w:vAlign w:val="bottom"/>
          </w:tcPr>
          <w:p w14:paraId="48A04D24" w14:textId="37461571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48BC464E" w14:textId="2FE1B9D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3819797B" w14:textId="77777777" w:rsidTr="00B02196">
        <w:trPr>
          <w:trHeight w:val="777"/>
        </w:trPr>
        <w:tc>
          <w:tcPr>
            <w:tcW w:w="1620" w:type="dxa"/>
            <w:vMerge/>
          </w:tcPr>
          <w:p w14:paraId="6B095E64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61771232" w14:textId="77777777" w:rsidR="005905F6" w:rsidRDefault="005905F6" w:rsidP="005905F6">
            <w:pPr>
              <w:spacing w:line="480" w:lineRule="auto"/>
              <w:jc w:val="center"/>
            </w:pPr>
            <w:r>
              <w:t>9</w:t>
            </w:r>
          </w:p>
        </w:tc>
        <w:tc>
          <w:tcPr>
            <w:tcW w:w="1256" w:type="dxa"/>
            <w:vAlign w:val="bottom"/>
          </w:tcPr>
          <w:p w14:paraId="3001E959" w14:textId="1BE0E905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5461C55C" w14:textId="35E7E411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45DD45F2" w14:textId="580091C0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54D1217D" w14:textId="5B60773F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75FEAAAC" w14:textId="0496170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45E688C3" w14:textId="2E7ECBF5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7BA3C407" w14:textId="77777777" w:rsidTr="00B02196">
        <w:trPr>
          <w:trHeight w:val="777"/>
        </w:trPr>
        <w:tc>
          <w:tcPr>
            <w:tcW w:w="1620" w:type="dxa"/>
            <w:vMerge/>
          </w:tcPr>
          <w:p w14:paraId="445638F4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3AD3B73E" w14:textId="77777777" w:rsidR="005905F6" w:rsidRDefault="005905F6" w:rsidP="005905F6">
            <w:pPr>
              <w:spacing w:line="480" w:lineRule="auto"/>
              <w:jc w:val="center"/>
            </w:pPr>
            <w:r>
              <w:t>10</w:t>
            </w:r>
          </w:p>
        </w:tc>
        <w:tc>
          <w:tcPr>
            <w:tcW w:w="1256" w:type="dxa"/>
            <w:vAlign w:val="bottom"/>
          </w:tcPr>
          <w:p w14:paraId="67298DC1" w14:textId="69D2A4F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403002D9" w14:textId="445A27FB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0CEA2197" w14:textId="4C27D74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vAlign w:val="bottom"/>
          </w:tcPr>
          <w:p w14:paraId="0D1760C5" w14:textId="15DDED34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6%</w:t>
            </w:r>
          </w:p>
        </w:tc>
        <w:tc>
          <w:tcPr>
            <w:tcW w:w="1256" w:type="dxa"/>
            <w:vAlign w:val="bottom"/>
          </w:tcPr>
          <w:p w14:paraId="54E820E9" w14:textId="5547627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vAlign w:val="bottom"/>
          </w:tcPr>
          <w:p w14:paraId="68435F16" w14:textId="6CD6F320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3188B18C" w14:textId="77777777" w:rsidTr="00B02196">
        <w:trPr>
          <w:trHeight w:val="777"/>
        </w:trPr>
        <w:tc>
          <w:tcPr>
            <w:tcW w:w="1620" w:type="dxa"/>
            <w:vMerge/>
          </w:tcPr>
          <w:p w14:paraId="54A4361B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bottom w:val="single" w:sz="8" w:space="0" w:color="auto"/>
            </w:tcBorders>
            <w:vAlign w:val="center"/>
          </w:tcPr>
          <w:p w14:paraId="3ABC8380" w14:textId="77777777" w:rsidR="005905F6" w:rsidRDefault="005905F6" w:rsidP="005905F6">
            <w:pPr>
              <w:spacing w:line="480" w:lineRule="auto"/>
              <w:jc w:val="center"/>
            </w:pPr>
            <w:r>
              <w:t>11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6D0D893C" w14:textId="061F75B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3B56A46E" w14:textId="43BCE2C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05EEDD84" w14:textId="17F873AB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37B4C45B" w14:textId="37F8C79D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2CDDA1C3" w14:textId="706F29E0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tcBorders>
              <w:bottom w:val="single" w:sz="8" w:space="0" w:color="auto"/>
            </w:tcBorders>
            <w:vAlign w:val="bottom"/>
          </w:tcPr>
          <w:p w14:paraId="4D93935A" w14:textId="548D189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73D753AC" w14:textId="77777777" w:rsidTr="00B02196">
        <w:trPr>
          <w:trHeight w:val="758"/>
        </w:trPr>
        <w:tc>
          <w:tcPr>
            <w:tcW w:w="1620" w:type="dxa"/>
            <w:vMerge/>
          </w:tcPr>
          <w:p w14:paraId="64101722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5453EF" w14:textId="77777777" w:rsidR="005905F6" w:rsidRDefault="005905F6" w:rsidP="005905F6">
            <w:pPr>
              <w:spacing w:line="480" w:lineRule="auto"/>
              <w:jc w:val="center"/>
            </w:pPr>
            <w:r>
              <w:t>1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624D6D6" w14:textId="3CAA5DF5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E528F82" w14:textId="233F820A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05837CF" w14:textId="1B04016E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361C1E9" w14:textId="34CFA822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6858ECF2" w14:textId="3994F01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686FE52" w14:textId="197BF867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5905F6" w14:paraId="012E25EC" w14:textId="77777777" w:rsidTr="00B02196">
        <w:trPr>
          <w:trHeight w:val="777"/>
        </w:trPr>
        <w:tc>
          <w:tcPr>
            <w:tcW w:w="1620" w:type="dxa"/>
            <w:vMerge/>
            <w:tcBorders>
              <w:bottom w:val="single" w:sz="8" w:space="0" w:color="auto"/>
            </w:tcBorders>
          </w:tcPr>
          <w:p w14:paraId="26B1DD0E" w14:textId="77777777" w:rsidR="005905F6" w:rsidRDefault="005905F6" w:rsidP="005905F6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07A2766" w14:textId="77777777" w:rsidR="005905F6" w:rsidRDefault="005905F6" w:rsidP="005905F6">
            <w:pPr>
              <w:spacing w:line="480" w:lineRule="auto"/>
              <w:jc w:val="center"/>
            </w:pPr>
            <w:r>
              <w:t>1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9462835" w14:textId="35119023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3813CEA" w14:textId="2F6243A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200AB7AC" w14:textId="5CBBE070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6351315" w14:textId="7F1E8359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4D29DF0D" w14:textId="7041E595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  <w:color w:val="000000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A5EC811" w14:textId="56EAA598" w:rsidR="005905F6" w:rsidRPr="005905F6" w:rsidRDefault="005905F6" w:rsidP="005905F6">
            <w:pPr>
              <w:spacing w:line="480" w:lineRule="auto"/>
              <w:jc w:val="center"/>
              <w:rPr>
                <w:rFonts w:cs="Times New Roman"/>
              </w:rPr>
            </w:pPr>
            <w:r w:rsidRPr="005905F6">
              <w:rPr>
                <w:rFonts w:cs="Times New Roman"/>
                <w:color w:val="000000"/>
              </w:rPr>
              <w:t>98%</w:t>
            </w:r>
          </w:p>
        </w:tc>
      </w:tr>
      <w:tr w:rsidR="00F117E8" w14:paraId="0A0C2556" w14:textId="77777777" w:rsidTr="00BE44DE">
        <w:trPr>
          <w:trHeight w:val="777"/>
        </w:trPr>
        <w:tc>
          <w:tcPr>
            <w:tcW w:w="1620" w:type="dxa"/>
            <w:vMerge w:val="restart"/>
            <w:tcBorders>
              <w:top w:val="single" w:sz="8" w:space="0" w:color="auto"/>
            </w:tcBorders>
            <w:vAlign w:val="center"/>
          </w:tcPr>
          <w:p w14:paraId="627177DE" w14:textId="77777777" w:rsidR="00F117E8" w:rsidRDefault="00F117E8" w:rsidP="00F117E8">
            <w:pPr>
              <w:spacing w:line="480" w:lineRule="auto"/>
              <w:jc w:val="center"/>
            </w:pPr>
          </w:p>
          <w:p w14:paraId="36107523" w14:textId="77777777" w:rsidR="00F117E8" w:rsidRDefault="00F117E8" w:rsidP="00F117E8">
            <w:pPr>
              <w:spacing w:line="480" w:lineRule="auto"/>
              <w:jc w:val="center"/>
            </w:pPr>
          </w:p>
          <w:p w14:paraId="306A9DD3" w14:textId="77777777" w:rsidR="00F117E8" w:rsidRDefault="00F117E8" w:rsidP="00F117E8">
            <w:pPr>
              <w:spacing w:line="480" w:lineRule="auto"/>
              <w:jc w:val="center"/>
            </w:pPr>
          </w:p>
          <w:p w14:paraId="053586E4" w14:textId="77777777" w:rsidR="00F117E8" w:rsidRDefault="00F117E8" w:rsidP="00F117E8">
            <w:pPr>
              <w:spacing w:line="480" w:lineRule="auto"/>
              <w:jc w:val="center"/>
            </w:pPr>
          </w:p>
          <w:p w14:paraId="71848722" w14:textId="77777777" w:rsidR="00F117E8" w:rsidRDefault="00F117E8" w:rsidP="00F117E8">
            <w:pPr>
              <w:spacing w:line="480" w:lineRule="auto"/>
              <w:jc w:val="center"/>
            </w:pPr>
          </w:p>
          <w:p w14:paraId="044106EF" w14:textId="77777777" w:rsidR="00F117E8" w:rsidRDefault="00F117E8" w:rsidP="00F117E8">
            <w:pPr>
              <w:spacing w:line="480" w:lineRule="auto"/>
              <w:jc w:val="center"/>
            </w:pPr>
          </w:p>
          <w:p w14:paraId="4DB3C1BC" w14:textId="77777777" w:rsidR="00F117E8" w:rsidRDefault="00F117E8" w:rsidP="00F117E8">
            <w:pPr>
              <w:spacing w:line="480" w:lineRule="auto"/>
              <w:jc w:val="center"/>
            </w:pPr>
            <w:r>
              <w:t>High Transmission</w:t>
            </w:r>
          </w:p>
          <w:p w14:paraId="041C2B02" w14:textId="77777777" w:rsidR="00F117E8" w:rsidRDefault="00F117E8" w:rsidP="00F117E8">
            <w:pPr>
              <w:spacing w:line="480" w:lineRule="auto"/>
              <w:jc w:val="center"/>
            </w:pPr>
            <w:r>
              <w:t>Rate</w:t>
            </w:r>
          </w:p>
          <w:p w14:paraId="47AA99CF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6DB68DF" w14:textId="77777777" w:rsidR="00F117E8" w:rsidRDefault="00F117E8" w:rsidP="00F117E8">
            <w:pPr>
              <w:spacing w:line="480" w:lineRule="auto"/>
              <w:jc w:val="center"/>
            </w:pPr>
            <w:r>
              <w:lastRenderedPageBreak/>
              <w:t>1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A532893" w14:textId="1466DE5C" w:rsidR="00F117E8" w:rsidRDefault="00F117E8" w:rsidP="00F117E8">
            <w:pPr>
              <w:spacing w:line="480" w:lineRule="auto"/>
              <w:jc w:val="center"/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3486917" w14:textId="7E13DE5D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BF48174" w14:textId="4019E408" w:rsidR="00F117E8" w:rsidRDefault="00F117E8" w:rsidP="00F117E8">
            <w:pPr>
              <w:spacing w:line="480" w:lineRule="auto"/>
              <w:jc w:val="center"/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E1720C5" w14:textId="11BF7C0E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8511968" w14:textId="745E3618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A487DBA" w14:textId="1961F2BB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</w:tr>
      <w:tr w:rsidR="00F117E8" w14:paraId="6B38A07C" w14:textId="77777777" w:rsidTr="00BE44DE">
        <w:trPr>
          <w:trHeight w:val="777"/>
        </w:trPr>
        <w:tc>
          <w:tcPr>
            <w:tcW w:w="1620" w:type="dxa"/>
            <w:vMerge/>
          </w:tcPr>
          <w:p w14:paraId="0F0102C7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4D4380D" w14:textId="77777777" w:rsidR="00F117E8" w:rsidRDefault="00F117E8" w:rsidP="00F117E8">
            <w:pPr>
              <w:spacing w:line="480" w:lineRule="auto"/>
              <w:jc w:val="center"/>
            </w:pPr>
            <w:r>
              <w:t>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C77278F" w14:textId="508CDDB4" w:rsidR="00F117E8" w:rsidRDefault="00F117E8" w:rsidP="00F117E8">
            <w:pPr>
              <w:spacing w:line="480" w:lineRule="auto"/>
              <w:jc w:val="center"/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23574D0" w14:textId="0317AFCF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7CF1D91" w14:textId="6FBFB911" w:rsidR="00F117E8" w:rsidRDefault="00F117E8" w:rsidP="00F117E8">
            <w:pPr>
              <w:spacing w:line="480" w:lineRule="auto"/>
              <w:jc w:val="center"/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FADFA86" w14:textId="0B989B2A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070BF05" w14:textId="2F3FFD3C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05D0293" w14:textId="47CBD87E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100%</w:t>
            </w:r>
          </w:p>
        </w:tc>
      </w:tr>
      <w:tr w:rsidR="00F117E8" w14:paraId="4EE92261" w14:textId="77777777" w:rsidTr="00BE44DE">
        <w:trPr>
          <w:trHeight w:val="777"/>
        </w:trPr>
        <w:tc>
          <w:tcPr>
            <w:tcW w:w="1620" w:type="dxa"/>
            <w:vMerge/>
          </w:tcPr>
          <w:p w14:paraId="7671A224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0662AE7" w14:textId="77777777" w:rsidR="00F117E8" w:rsidRDefault="00F117E8" w:rsidP="00F117E8">
            <w:pPr>
              <w:spacing w:line="480" w:lineRule="auto"/>
              <w:jc w:val="center"/>
            </w:pPr>
            <w:r>
              <w:t>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A88A214" w14:textId="326D4EA3" w:rsidR="00F117E8" w:rsidRDefault="00F117E8" w:rsidP="00F117E8">
            <w:pPr>
              <w:spacing w:line="480" w:lineRule="auto"/>
              <w:jc w:val="center"/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6BEC205" w14:textId="7B78002B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F25F922" w14:textId="5EF5297B" w:rsidR="00F117E8" w:rsidRDefault="00F117E8" w:rsidP="00F117E8">
            <w:pPr>
              <w:spacing w:line="480" w:lineRule="auto"/>
              <w:jc w:val="center"/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ED3537C" w14:textId="428AF5D7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C36967C" w14:textId="493D402D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537F61B" w14:textId="536FB73B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</w:tr>
      <w:tr w:rsidR="00F117E8" w14:paraId="263B2105" w14:textId="77777777" w:rsidTr="00BE44DE">
        <w:trPr>
          <w:trHeight w:val="777"/>
        </w:trPr>
        <w:tc>
          <w:tcPr>
            <w:tcW w:w="1620" w:type="dxa"/>
            <w:vMerge/>
          </w:tcPr>
          <w:p w14:paraId="60D8C265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6A690C1" w14:textId="77777777" w:rsidR="00F117E8" w:rsidRDefault="00F117E8" w:rsidP="00F117E8">
            <w:pPr>
              <w:spacing w:line="480" w:lineRule="auto"/>
              <w:jc w:val="center"/>
            </w:pPr>
            <w:r>
              <w:t>4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F0C23D0" w14:textId="2EB75A9F" w:rsidR="00F117E8" w:rsidRDefault="00F117E8" w:rsidP="00F117E8">
            <w:pPr>
              <w:spacing w:line="480" w:lineRule="auto"/>
              <w:jc w:val="center"/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FC6CB63" w14:textId="19DFF061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875734D" w14:textId="36769D71" w:rsidR="00F117E8" w:rsidRDefault="00F117E8" w:rsidP="00F117E8">
            <w:pPr>
              <w:spacing w:line="480" w:lineRule="auto"/>
              <w:jc w:val="center"/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CD51EBF" w14:textId="5989E03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5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709740E" w14:textId="241DC365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5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0B621CA" w14:textId="6BEF26C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5%</w:t>
            </w:r>
          </w:p>
        </w:tc>
      </w:tr>
      <w:tr w:rsidR="00F117E8" w14:paraId="69297CD3" w14:textId="77777777" w:rsidTr="00BE44DE">
        <w:trPr>
          <w:trHeight w:val="777"/>
        </w:trPr>
        <w:tc>
          <w:tcPr>
            <w:tcW w:w="1620" w:type="dxa"/>
            <w:vMerge/>
          </w:tcPr>
          <w:p w14:paraId="456E801A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B3543A1" w14:textId="77777777" w:rsidR="00F117E8" w:rsidRDefault="00F117E8" w:rsidP="00F117E8">
            <w:pPr>
              <w:spacing w:line="480" w:lineRule="auto"/>
              <w:jc w:val="center"/>
            </w:pPr>
            <w:r>
              <w:t>5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5705DB2" w14:textId="51A5E976" w:rsidR="00F117E8" w:rsidRDefault="00F117E8" w:rsidP="00F117E8">
            <w:pPr>
              <w:spacing w:line="480" w:lineRule="auto"/>
              <w:jc w:val="center"/>
            </w:pPr>
            <w:r w:rsidRPr="00F57DDA">
              <w:t>9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2C71FD9" w14:textId="6BA176F8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C1DABC9" w14:textId="2B0A2478" w:rsidR="00F117E8" w:rsidRDefault="00F117E8" w:rsidP="00F117E8">
            <w:pPr>
              <w:spacing w:line="480" w:lineRule="auto"/>
              <w:jc w:val="center"/>
            </w:pPr>
            <w:r w:rsidRPr="00F57DDA">
              <w:t>92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95423B2" w14:textId="29CFD7A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1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BEA503C" w14:textId="3D2042B7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1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714EF35" w14:textId="7CA8A3F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2%</w:t>
            </w:r>
          </w:p>
        </w:tc>
      </w:tr>
      <w:tr w:rsidR="00F117E8" w14:paraId="3C34E378" w14:textId="77777777" w:rsidTr="00BE44DE">
        <w:trPr>
          <w:trHeight w:val="777"/>
        </w:trPr>
        <w:tc>
          <w:tcPr>
            <w:tcW w:w="1620" w:type="dxa"/>
            <w:vMerge/>
          </w:tcPr>
          <w:p w14:paraId="77A689CF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B01BE43" w14:textId="77777777" w:rsidR="00F117E8" w:rsidRDefault="00F117E8" w:rsidP="00F117E8">
            <w:pPr>
              <w:spacing w:line="480" w:lineRule="auto"/>
              <w:jc w:val="center"/>
            </w:pPr>
            <w:r>
              <w:t>6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CECF81E" w14:textId="3C127DBD" w:rsidR="00F117E8" w:rsidRDefault="00F117E8" w:rsidP="00F117E8">
            <w:pPr>
              <w:spacing w:line="480" w:lineRule="auto"/>
              <w:jc w:val="center"/>
            </w:pPr>
            <w:r w:rsidRPr="00F57DDA">
              <w:t>91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9F76054" w14:textId="25C6CB13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2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23750A8" w14:textId="250CA568" w:rsidR="00F117E8" w:rsidRDefault="00F117E8" w:rsidP="00F117E8">
            <w:pPr>
              <w:spacing w:line="480" w:lineRule="auto"/>
              <w:jc w:val="center"/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F1E0437" w14:textId="3119AED2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D947AE4" w14:textId="5F53D58F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1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43B2631" w14:textId="39CB2A8D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2%</w:t>
            </w:r>
          </w:p>
        </w:tc>
      </w:tr>
      <w:tr w:rsidR="00F117E8" w14:paraId="22A10C5F" w14:textId="77777777" w:rsidTr="00BE44DE">
        <w:trPr>
          <w:trHeight w:val="777"/>
        </w:trPr>
        <w:tc>
          <w:tcPr>
            <w:tcW w:w="1620" w:type="dxa"/>
            <w:vMerge/>
          </w:tcPr>
          <w:p w14:paraId="540738E0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41DD1C0" w14:textId="77777777" w:rsidR="00F117E8" w:rsidRDefault="00F117E8" w:rsidP="00F117E8">
            <w:pPr>
              <w:spacing w:line="480" w:lineRule="auto"/>
              <w:jc w:val="center"/>
            </w:pPr>
            <w:r>
              <w:t>7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7048D8F" w14:textId="329789DF" w:rsidR="00F117E8" w:rsidRDefault="00F117E8" w:rsidP="00F117E8">
            <w:pPr>
              <w:spacing w:line="480" w:lineRule="auto"/>
              <w:jc w:val="center"/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4B7ACDA" w14:textId="258AAC08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4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56ECB17" w14:textId="2E349AC2" w:rsidR="00F117E8" w:rsidRDefault="00F117E8" w:rsidP="00F117E8">
            <w:pPr>
              <w:spacing w:line="480" w:lineRule="auto"/>
              <w:jc w:val="center"/>
            </w:pPr>
            <w:r w:rsidRPr="00F57DDA">
              <w:t>94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671E50E" w14:textId="32D0F854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2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A6D30A9" w14:textId="6AEA0D5B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3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9F0B6C8" w14:textId="54C1313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4%</w:t>
            </w:r>
          </w:p>
        </w:tc>
      </w:tr>
      <w:tr w:rsidR="00F117E8" w14:paraId="5BCD70AE" w14:textId="77777777" w:rsidTr="00BE44DE">
        <w:trPr>
          <w:trHeight w:val="777"/>
        </w:trPr>
        <w:tc>
          <w:tcPr>
            <w:tcW w:w="1620" w:type="dxa"/>
            <w:vMerge/>
          </w:tcPr>
          <w:p w14:paraId="176459C7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FD4E2C8" w14:textId="77777777" w:rsidR="00F117E8" w:rsidRDefault="00F117E8" w:rsidP="00F117E8">
            <w:pPr>
              <w:spacing w:line="480" w:lineRule="auto"/>
              <w:jc w:val="center"/>
            </w:pPr>
            <w:r>
              <w:t>8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50D1B67" w14:textId="4B422A52" w:rsidR="00F117E8" w:rsidRDefault="00F117E8" w:rsidP="00F117E8">
            <w:pPr>
              <w:spacing w:line="480" w:lineRule="auto"/>
              <w:jc w:val="center"/>
            </w:pPr>
            <w:r w:rsidRPr="00F57DDA">
              <w:t>95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2E104EE" w14:textId="73794E2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6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D86CF05" w14:textId="22C75E83" w:rsidR="00F117E8" w:rsidRDefault="00F117E8" w:rsidP="00F117E8">
            <w:pPr>
              <w:spacing w:line="480" w:lineRule="auto"/>
              <w:jc w:val="center"/>
            </w:pPr>
            <w:r w:rsidRPr="00F57DDA">
              <w:t>96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7C09AE9" w14:textId="65DC1002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4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3038795" w14:textId="4456C82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5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97515AD" w14:textId="243DA7E2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5%</w:t>
            </w:r>
          </w:p>
        </w:tc>
      </w:tr>
      <w:tr w:rsidR="00F117E8" w14:paraId="65F9E298" w14:textId="77777777" w:rsidTr="00BE44DE">
        <w:trPr>
          <w:trHeight w:val="777"/>
        </w:trPr>
        <w:tc>
          <w:tcPr>
            <w:tcW w:w="1620" w:type="dxa"/>
            <w:vMerge/>
          </w:tcPr>
          <w:p w14:paraId="7368A417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06C013E" w14:textId="77777777" w:rsidR="00F117E8" w:rsidRDefault="00F117E8" w:rsidP="00F117E8">
            <w:pPr>
              <w:spacing w:line="480" w:lineRule="auto"/>
              <w:jc w:val="center"/>
            </w:pPr>
            <w:r>
              <w:t>9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A7856CE" w14:textId="76B126A6" w:rsidR="00F117E8" w:rsidRDefault="00F117E8" w:rsidP="00F117E8">
            <w:pPr>
              <w:spacing w:line="480" w:lineRule="auto"/>
              <w:jc w:val="center"/>
            </w:pPr>
            <w:r w:rsidRPr="00F57DDA">
              <w:t>96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5A6E7EB" w14:textId="6B5E81F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F1BD5FF" w14:textId="0E091FCE" w:rsidR="00F117E8" w:rsidRDefault="00F117E8" w:rsidP="00F117E8">
            <w:pPr>
              <w:spacing w:line="480" w:lineRule="auto"/>
              <w:jc w:val="center"/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9ED773F" w14:textId="5534BDC2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6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6047D09" w14:textId="0BA0725A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53D913E" w14:textId="791F840F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7%</w:t>
            </w:r>
          </w:p>
        </w:tc>
      </w:tr>
      <w:tr w:rsidR="00F117E8" w14:paraId="560C6264" w14:textId="77777777" w:rsidTr="00BE44DE">
        <w:trPr>
          <w:trHeight w:val="777"/>
        </w:trPr>
        <w:tc>
          <w:tcPr>
            <w:tcW w:w="1620" w:type="dxa"/>
            <w:vMerge/>
          </w:tcPr>
          <w:p w14:paraId="3E76D0B6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F31BABE" w14:textId="77777777" w:rsidR="00F117E8" w:rsidRDefault="00F117E8" w:rsidP="00F117E8">
            <w:pPr>
              <w:spacing w:line="480" w:lineRule="auto"/>
              <w:jc w:val="center"/>
            </w:pPr>
            <w:r>
              <w:t>10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1D6090D" w14:textId="0D114148" w:rsidR="00F117E8" w:rsidRDefault="00F117E8" w:rsidP="00F117E8">
            <w:pPr>
              <w:spacing w:line="480" w:lineRule="auto"/>
              <w:jc w:val="center"/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B2625A4" w14:textId="713702D1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17EF054" w14:textId="0D107F04" w:rsidR="00F117E8" w:rsidRDefault="00F117E8" w:rsidP="00F117E8">
            <w:pPr>
              <w:spacing w:line="480" w:lineRule="auto"/>
              <w:jc w:val="center"/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DD681C8" w14:textId="1B9BD143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93DC97F" w14:textId="7920BA1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267E015" w14:textId="6201BBE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</w:tr>
      <w:tr w:rsidR="00F117E8" w14:paraId="7CC9E808" w14:textId="77777777" w:rsidTr="00BE44DE">
        <w:trPr>
          <w:trHeight w:val="777"/>
        </w:trPr>
        <w:tc>
          <w:tcPr>
            <w:tcW w:w="1620" w:type="dxa"/>
            <w:vMerge/>
          </w:tcPr>
          <w:p w14:paraId="34276B39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7493BD4" w14:textId="77777777" w:rsidR="00F117E8" w:rsidRDefault="00F117E8" w:rsidP="00F117E8">
            <w:pPr>
              <w:spacing w:line="480" w:lineRule="auto"/>
              <w:jc w:val="center"/>
            </w:pPr>
            <w:r>
              <w:t>11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F8910D9" w14:textId="23018AD2" w:rsidR="00F117E8" w:rsidRDefault="00F117E8" w:rsidP="00F117E8">
            <w:pPr>
              <w:spacing w:line="480" w:lineRule="auto"/>
              <w:jc w:val="center"/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858570F" w14:textId="203E8C64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010A89B" w14:textId="05864EAA" w:rsidR="00F117E8" w:rsidRDefault="00F117E8" w:rsidP="00F117E8">
            <w:pPr>
              <w:spacing w:line="480" w:lineRule="auto"/>
              <w:jc w:val="center"/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A20E0BB" w14:textId="50F67A2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A5A3608" w14:textId="206F0CF4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1D7BF11" w14:textId="3679C9C6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</w:tr>
      <w:tr w:rsidR="00F117E8" w14:paraId="170D1B2C" w14:textId="77777777" w:rsidTr="00BE44DE">
        <w:trPr>
          <w:trHeight w:val="777"/>
        </w:trPr>
        <w:tc>
          <w:tcPr>
            <w:tcW w:w="1620" w:type="dxa"/>
            <w:vMerge/>
          </w:tcPr>
          <w:p w14:paraId="68D77AA8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D8973B2" w14:textId="77777777" w:rsidR="00F117E8" w:rsidRDefault="00F117E8" w:rsidP="00F117E8">
            <w:pPr>
              <w:spacing w:line="480" w:lineRule="auto"/>
              <w:jc w:val="center"/>
            </w:pPr>
            <w:r>
              <w:t>1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D284663" w14:textId="6DFFC903" w:rsidR="00F117E8" w:rsidRDefault="00F117E8" w:rsidP="00F117E8">
            <w:pPr>
              <w:spacing w:line="480" w:lineRule="auto"/>
              <w:jc w:val="center"/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D210BD2" w14:textId="1AD0A0CA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7CF588B" w14:textId="4E9BA0B0" w:rsidR="00F117E8" w:rsidRDefault="00F117E8" w:rsidP="00F117E8">
            <w:pPr>
              <w:spacing w:line="480" w:lineRule="auto"/>
              <w:jc w:val="center"/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884C3DB" w14:textId="498CC951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85A8FF6" w14:textId="4F995D05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5519D52" w14:textId="12E4D5EB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8%</w:t>
            </w:r>
          </w:p>
        </w:tc>
      </w:tr>
      <w:tr w:rsidR="00F117E8" w14:paraId="5BAA9C84" w14:textId="77777777" w:rsidTr="00BE44DE">
        <w:trPr>
          <w:trHeight w:val="777"/>
        </w:trPr>
        <w:tc>
          <w:tcPr>
            <w:tcW w:w="1620" w:type="dxa"/>
            <w:vMerge/>
            <w:tcBorders>
              <w:bottom w:val="single" w:sz="18" w:space="0" w:color="auto"/>
            </w:tcBorders>
          </w:tcPr>
          <w:p w14:paraId="6CD82C4A" w14:textId="77777777" w:rsidR="00F117E8" w:rsidRDefault="00F117E8" w:rsidP="00F117E8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3C2813C3" w14:textId="77777777" w:rsidR="00F117E8" w:rsidRDefault="00F117E8" w:rsidP="00F117E8">
            <w:pPr>
              <w:spacing w:line="480" w:lineRule="auto"/>
              <w:jc w:val="center"/>
            </w:pPr>
            <w:r>
              <w:t>1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688AE37F" w14:textId="4AC4AF6D" w:rsidR="00F117E8" w:rsidRDefault="00F117E8" w:rsidP="00F117E8">
            <w:pPr>
              <w:spacing w:line="480" w:lineRule="auto"/>
              <w:jc w:val="center"/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3346802A" w14:textId="43FBD83D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32AF9CDB" w14:textId="2E2921B5" w:rsidR="00F117E8" w:rsidRDefault="00F117E8" w:rsidP="00F117E8">
            <w:pPr>
              <w:spacing w:line="480" w:lineRule="auto"/>
              <w:jc w:val="center"/>
            </w:pPr>
            <w:r w:rsidRPr="00F57DDA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16214FFC" w14:textId="1EC05F80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17062288" w14:textId="417C6CE7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616786C8" w14:textId="5E5FCF19" w:rsidR="00F117E8" w:rsidRDefault="00F117E8" w:rsidP="00F117E8">
            <w:pPr>
              <w:spacing w:line="480" w:lineRule="auto"/>
              <w:jc w:val="center"/>
              <w:rPr>
                <w:color w:val="000000"/>
              </w:rPr>
            </w:pPr>
            <w:r w:rsidRPr="00F57DDA">
              <w:t>99%</w:t>
            </w:r>
          </w:p>
        </w:tc>
      </w:tr>
    </w:tbl>
    <w:p w14:paraId="3344BB12" w14:textId="3B436971" w:rsidR="00F117E8" w:rsidRDefault="00F117E8" w:rsidP="00011530"/>
    <w:p w14:paraId="2430E6B3" w14:textId="030F21EB" w:rsidR="00F117E8" w:rsidRDefault="00F117E8" w:rsidP="00011530"/>
    <w:p w14:paraId="7694F362" w14:textId="4B49ED97" w:rsidR="00F117E8" w:rsidRDefault="00F117E8" w:rsidP="00011530"/>
    <w:p w14:paraId="6E2C957E" w14:textId="3F6FE23C" w:rsidR="00F117E8" w:rsidRDefault="00F117E8" w:rsidP="00011530"/>
    <w:p w14:paraId="4246DB28" w14:textId="335272AF" w:rsidR="00F117E8" w:rsidRDefault="00F117E8" w:rsidP="00011530"/>
    <w:p w14:paraId="7D0685A7" w14:textId="77777777" w:rsidR="00F117E8" w:rsidRDefault="00F117E8" w:rsidP="00011530"/>
    <w:p w14:paraId="4166F73B" w14:textId="77777777" w:rsidR="00F117E8" w:rsidRDefault="00F117E8" w:rsidP="00011530"/>
    <w:p w14:paraId="3D161343" w14:textId="1FD17E33" w:rsidR="00011530" w:rsidRDefault="00011530" w:rsidP="00011530">
      <w:r w:rsidRPr="00E97F7B">
        <w:rPr>
          <w:b/>
          <w:bCs/>
        </w:rPr>
        <w:lastRenderedPageBreak/>
        <w:t>Supplemental</w:t>
      </w:r>
      <w:r w:rsidRPr="00E97F7B">
        <w:t xml:space="preserve"> </w:t>
      </w:r>
      <w:r w:rsidRPr="00E97F7B">
        <w:rPr>
          <w:b/>
          <w:bCs/>
        </w:rPr>
        <w:t xml:space="preserve">Table </w:t>
      </w:r>
      <w:r w:rsidR="00C05840">
        <w:rPr>
          <w:b/>
          <w:bCs/>
        </w:rPr>
        <w:t>S</w:t>
      </w:r>
      <w:r w:rsidRPr="00E97F7B">
        <w:rPr>
          <w:b/>
          <w:bCs/>
        </w:rPr>
        <w:t>2.</w:t>
      </w:r>
      <w:r>
        <w:t xml:space="preserve"> Average weekly healthcare worker (HCW) availability for low and high transmission rates </w:t>
      </w:r>
      <w:r w:rsidR="001531DD">
        <w:t>with a</w:t>
      </w:r>
      <w:r>
        <w:t xml:space="preserve"> 90% vaccination.</w:t>
      </w:r>
    </w:p>
    <w:tbl>
      <w:tblPr>
        <w:tblW w:w="10412" w:type="dxa"/>
        <w:tblBorders>
          <w:insideH w:val="single" w:sz="8" w:space="0" w:color="auto"/>
        </w:tblBorders>
        <w:tblLayout w:type="fixed"/>
        <w:tblLook w:val="0400" w:firstRow="0" w:lastRow="0" w:firstColumn="0" w:lastColumn="0" w:noHBand="0" w:noVBand="1"/>
      </w:tblPr>
      <w:tblGrid>
        <w:gridCol w:w="1620"/>
        <w:gridCol w:w="1256"/>
        <w:gridCol w:w="1256"/>
        <w:gridCol w:w="1256"/>
        <w:gridCol w:w="1256"/>
        <w:gridCol w:w="1256"/>
        <w:gridCol w:w="1256"/>
        <w:gridCol w:w="1256"/>
      </w:tblGrid>
      <w:tr w:rsidR="00F117E8" w14:paraId="6D192374" w14:textId="77777777" w:rsidTr="00195943">
        <w:trPr>
          <w:trHeight w:val="758"/>
        </w:trPr>
        <w:tc>
          <w:tcPr>
            <w:tcW w:w="1620" w:type="dxa"/>
            <w:tcBorders>
              <w:top w:val="single" w:sz="18" w:space="0" w:color="auto"/>
              <w:bottom w:val="single" w:sz="18" w:space="0" w:color="auto"/>
            </w:tcBorders>
          </w:tcPr>
          <w:p w14:paraId="1A70F50D" w14:textId="77777777" w:rsidR="00F117E8" w:rsidRDefault="00F117E8" w:rsidP="00195943">
            <w:pPr>
              <w:jc w:val="center"/>
              <w:rPr>
                <w:b/>
              </w:rPr>
            </w:pPr>
            <w:r>
              <w:rPr>
                <w:b/>
              </w:rPr>
              <w:t>Transmission</w:t>
            </w:r>
          </w:p>
          <w:p w14:paraId="7A75C2B2" w14:textId="77777777" w:rsidR="00F117E8" w:rsidRDefault="00F117E8" w:rsidP="00195943">
            <w:pPr>
              <w:jc w:val="center"/>
              <w:rPr>
                <w:b/>
              </w:rPr>
            </w:pPr>
            <w:r>
              <w:rPr>
                <w:b/>
              </w:rPr>
              <w:t>Rate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12BB11BD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Week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2DA448DE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1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128C31E3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2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27627EA6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3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08A16E17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4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34091C48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5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5C8ECB46" w14:textId="77777777" w:rsidR="00F117E8" w:rsidRDefault="00F117E8" w:rsidP="00195943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olicy 6</w:t>
            </w:r>
          </w:p>
        </w:tc>
      </w:tr>
      <w:tr w:rsidR="00981944" w14:paraId="66328570" w14:textId="77777777" w:rsidTr="000B7FC0">
        <w:trPr>
          <w:trHeight w:val="758"/>
        </w:trPr>
        <w:tc>
          <w:tcPr>
            <w:tcW w:w="1620" w:type="dxa"/>
            <w:vMerge w:val="restart"/>
            <w:tcBorders>
              <w:top w:val="single" w:sz="18" w:space="0" w:color="auto"/>
            </w:tcBorders>
            <w:vAlign w:val="center"/>
          </w:tcPr>
          <w:p w14:paraId="78720FF9" w14:textId="77777777" w:rsidR="00981944" w:rsidRDefault="00981944" w:rsidP="00981944">
            <w:pPr>
              <w:spacing w:line="480" w:lineRule="auto"/>
              <w:jc w:val="center"/>
            </w:pPr>
            <w:r>
              <w:t>Low Transmission</w:t>
            </w:r>
          </w:p>
          <w:p w14:paraId="4ADBC6F5" w14:textId="77777777" w:rsidR="00981944" w:rsidRDefault="00981944" w:rsidP="00981944">
            <w:pPr>
              <w:spacing w:line="480" w:lineRule="auto"/>
              <w:jc w:val="center"/>
            </w:pPr>
            <w:r>
              <w:t>Rate</w:t>
            </w:r>
          </w:p>
        </w:tc>
        <w:tc>
          <w:tcPr>
            <w:tcW w:w="1256" w:type="dxa"/>
            <w:tcBorders>
              <w:top w:val="single" w:sz="18" w:space="0" w:color="auto"/>
            </w:tcBorders>
            <w:vAlign w:val="center"/>
          </w:tcPr>
          <w:p w14:paraId="6C6C7673" w14:textId="77777777" w:rsidR="00981944" w:rsidRDefault="00981944" w:rsidP="00981944">
            <w:pPr>
              <w:spacing w:line="480" w:lineRule="auto"/>
              <w:jc w:val="center"/>
            </w:pPr>
            <w:r>
              <w:t>1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180904A1" w14:textId="64422BD1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2D0348DD" w14:textId="334CC4B5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720F1ED9" w14:textId="158529D2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491F5F7F" w14:textId="539DEA0E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539F5DEE" w14:textId="7DD27107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14:paraId="23E368A7" w14:textId="7C93BC0B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</w:tr>
      <w:tr w:rsidR="00981944" w14:paraId="2C2BFDA9" w14:textId="77777777" w:rsidTr="000B7FC0">
        <w:trPr>
          <w:trHeight w:val="777"/>
        </w:trPr>
        <w:tc>
          <w:tcPr>
            <w:tcW w:w="1620" w:type="dxa"/>
            <w:vMerge/>
          </w:tcPr>
          <w:p w14:paraId="3B36116C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2447401E" w14:textId="77777777" w:rsidR="00981944" w:rsidRDefault="00981944" w:rsidP="00981944">
            <w:pPr>
              <w:spacing w:line="480" w:lineRule="auto"/>
              <w:jc w:val="center"/>
            </w:pPr>
            <w:r>
              <w:t>2</w:t>
            </w:r>
          </w:p>
        </w:tc>
        <w:tc>
          <w:tcPr>
            <w:tcW w:w="1256" w:type="dxa"/>
          </w:tcPr>
          <w:p w14:paraId="5C73773E" w14:textId="40A1CE0A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54B27624" w14:textId="73B248E6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5D6B1D24" w14:textId="3212AB3B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7149D4A7" w14:textId="57E981D1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386FFE0F" w14:textId="339268B6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3B7254CD" w14:textId="1793B0C7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</w:tr>
      <w:tr w:rsidR="00981944" w14:paraId="58DDD133" w14:textId="77777777" w:rsidTr="000B7FC0">
        <w:trPr>
          <w:trHeight w:val="777"/>
        </w:trPr>
        <w:tc>
          <w:tcPr>
            <w:tcW w:w="1620" w:type="dxa"/>
            <w:vMerge/>
          </w:tcPr>
          <w:p w14:paraId="2EAF1749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0E1D0BA9" w14:textId="77777777" w:rsidR="00981944" w:rsidRDefault="00981944" w:rsidP="00981944">
            <w:pPr>
              <w:spacing w:line="480" w:lineRule="auto"/>
              <w:jc w:val="center"/>
            </w:pPr>
            <w:r>
              <w:t>3</w:t>
            </w:r>
          </w:p>
        </w:tc>
        <w:tc>
          <w:tcPr>
            <w:tcW w:w="1256" w:type="dxa"/>
          </w:tcPr>
          <w:p w14:paraId="0B551875" w14:textId="2628ADC4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5A97ED9C" w14:textId="4A6AD0DF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118360DA" w14:textId="53A3DF45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7827433D" w14:textId="6BA1A19B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154B7645" w14:textId="4BD537E8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0B04F954" w14:textId="0A84640C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</w:tr>
      <w:tr w:rsidR="00981944" w14:paraId="12B1396F" w14:textId="77777777" w:rsidTr="000B7FC0">
        <w:trPr>
          <w:trHeight w:val="777"/>
        </w:trPr>
        <w:tc>
          <w:tcPr>
            <w:tcW w:w="1620" w:type="dxa"/>
            <w:vMerge/>
          </w:tcPr>
          <w:p w14:paraId="50AF6885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74498BBB" w14:textId="77777777" w:rsidR="00981944" w:rsidRDefault="00981944" w:rsidP="00981944">
            <w:pPr>
              <w:spacing w:line="480" w:lineRule="auto"/>
              <w:jc w:val="center"/>
            </w:pPr>
            <w:r>
              <w:t>4</w:t>
            </w:r>
          </w:p>
        </w:tc>
        <w:tc>
          <w:tcPr>
            <w:tcW w:w="1256" w:type="dxa"/>
          </w:tcPr>
          <w:p w14:paraId="448287D5" w14:textId="34928D93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5EA1DCCE" w14:textId="50826BFF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02A0B04B" w14:textId="66626220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6997DE79" w14:textId="382A8A04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023EAEC4" w14:textId="64E23517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100%</w:t>
            </w:r>
          </w:p>
        </w:tc>
        <w:tc>
          <w:tcPr>
            <w:tcW w:w="1256" w:type="dxa"/>
          </w:tcPr>
          <w:p w14:paraId="39C34169" w14:textId="1EA835F5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</w:tr>
      <w:tr w:rsidR="00981944" w14:paraId="51FEFE69" w14:textId="77777777" w:rsidTr="000B7FC0">
        <w:trPr>
          <w:trHeight w:val="758"/>
        </w:trPr>
        <w:tc>
          <w:tcPr>
            <w:tcW w:w="1620" w:type="dxa"/>
            <w:vMerge/>
          </w:tcPr>
          <w:p w14:paraId="33F50B1A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5AB7ABA0" w14:textId="77777777" w:rsidR="00981944" w:rsidRDefault="00981944" w:rsidP="00981944">
            <w:pPr>
              <w:spacing w:line="480" w:lineRule="auto"/>
              <w:jc w:val="center"/>
            </w:pPr>
            <w:r>
              <w:t>5</w:t>
            </w:r>
          </w:p>
        </w:tc>
        <w:tc>
          <w:tcPr>
            <w:tcW w:w="1256" w:type="dxa"/>
          </w:tcPr>
          <w:p w14:paraId="53400865" w14:textId="1FC1CB2F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5A8EDA6A" w14:textId="57DC8CA2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355DF88A" w14:textId="3FB5CF48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  <w:tc>
          <w:tcPr>
            <w:tcW w:w="1256" w:type="dxa"/>
          </w:tcPr>
          <w:p w14:paraId="71148C6A" w14:textId="24689380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3C5BA6E2" w14:textId="2E3EB1E6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231E06FE" w14:textId="28329AA0" w:rsidR="00981944" w:rsidRDefault="00981944" w:rsidP="00981944">
            <w:pPr>
              <w:spacing w:line="480" w:lineRule="auto"/>
              <w:jc w:val="center"/>
            </w:pPr>
            <w:r w:rsidRPr="000B1910">
              <w:t>100%</w:t>
            </w:r>
          </w:p>
        </w:tc>
      </w:tr>
      <w:tr w:rsidR="00981944" w14:paraId="367E5BC5" w14:textId="77777777" w:rsidTr="000B7FC0">
        <w:trPr>
          <w:trHeight w:val="777"/>
        </w:trPr>
        <w:tc>
          <w:tcPr>
            <w:tcW w:w="1620" w:type="dxa"/>
            <w:vMerge/>
          </w:tcPr>
          <w:p w14:paraId="3E72EE91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5A370425" w14:textId="77777777" w:rsidR="00981944" w:rsidRDefault="00981944" w:rsidP="00981944">
            <w:pPr>
              <w:spacing w:line="480" w:lineRule="auto"/>
              <w:jc w:val="center"/>
            </w:pPr>
            <w:r>
              <w:t>6</w:t>
            </w:r>
          </w:p>
        </w:tc>
        <w:tc>
          <w:tcPr>
            <w:tcW w:w="1256" w:type="dxa"/>
          </w:tcPr>
          <w:p w14:paraId="0BA6E69F" w14:textId="3BBC9B2B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1CEA19D0" w14:textId="17B93EB3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5BECEEF1" w14:textId="7C15FCD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2B977E1A" w14:textId="5EA60B1D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6DCD6A28" w14:textId="1DBC0E14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7C6E8201" w14:textId="669EE32D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2D1B2EA2" w14:textId="77777777" w:rsidTr="000B7FC0">
        <w:trPr>
          <w:trHeight w:val="777"/>
        </w:trPr>
        <w:tc>
          <w:tcPr>
            <w:tcW w:w="1620" w:type="dxa"/>
            <w:vMerge/>
          </w:tcPr>
          <w:p w14:paraId="289374B3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3BF0D297" w14:textId="77777777" w:rsidR="00981944" w:rsidRDefault="00981944" w:rsidP="00981944">
            <w:pPr>
              <w:spacing w:line="480" w:lineRule="auto"/>
              <w:jc w:val="center"/>
            </w:pPr>
            <w:r>
              <w:t>7</w:t>
            </w:r>
          </w:p>
        </w:tc>
        <w:tc>
          <w:tcPr>
            <w:tcW w:w="1256" w:type="dxa"/>
          </w:tcPr>
          <w:p w14:paraId="20CBC359" w14:textId="17A92FA5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4411F4AA" w14:textId="15F8B1AE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7FE3F499" w14:textId="23D055C4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672B7F6D" w14:textId="14070E01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0AC45D88" w14:textId="37E6AD1A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2A44D139" w14:textId="2FF98A3B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7CCA107E" w14:textId="77777777" w:rsidTr="000B7FC0">
        <w:trPr>
          <w:trHeight w:val="758"/>
        </w:trPr>
        <w:tc>
          <w:tcPr>
            <w:tcW w:w="1620" w:type="dxa"/>
            <w:vMerge/>
          </w:tcPr>
          <w:p w14:paraId="06D8B5CD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2C32EBF" w14:textId="77777777" w:rsidR="00981944" w:rsidRDefault="00981944" w:rsidP="00981944">
            <w:pPr>
              <w:spacing w:line="480" w:lineRule="auto"/>
              <w:jc w:val="center"/>
            </w:pPr>
            <w:r>
              <w:t>8</w:t>
            </w:r>
          </w:p>
        </w:tc>
        <w:tc>
          <w:tcPr>
            <w:tcW w:w="1256" w:type="dxa"/>
          </w:tcPr>
          <w:p w14:paraId="54E534D8" w14:textId="021463E3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78292C0A" w14:textId="76832430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5E8B7936" w14:textId="29BCE83A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27B5F6F1" w14:textId="78A32B9E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0ACF4BBA" w14:textId="298289D7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4D98DFAF" w14:textId="55409B8C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2F7889F5" w14:textId="77777777" w:rsidTr="000B7FC0">
        <w:trPr>
          <w:trHeight w:val="777"/>
        </w:trPr>
        <w:tc>
          <w:tcPr>
            <w:tcW w:w="1620" w:type="dxa"/>
            <w:vMerge/>
          </w:tcPr>
          <w:p w14:paraId="6EE79C65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667BAD0" w14:textId="77777777" w:rsidR="00981944" w:rsidRDefault="00981944" w:rsidP="00981944">
            <w:pPr>
              <w:spacing w:line="480" w:lineRule="auto"/>
              <w:jc w:val="center"/>
            </w:pPr>
            <w:r>
              <w:t>9</w:t>
            </w:r>
          </w:p>
        </w:tc>
        <w:tc>
          <w:tcPr>
            <w:tcW w:w="1256" w:type="dxa"/>
          </w:tcPr>
          <w:p w14:paraId="14769B9A" w14:textId="441DAFAC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253C14D9" w14:textId="2A5FE8F5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0CF8A1A0" w14:textId="7DF0C404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395D33F8" w14:textId="50F52A16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479F7774" w14:textId="3EE52713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4BB6661F" w14:textId="6AAC8E7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3384AFDE" w14:textId="77777777" w:rsidTr="000B7FC0">
        <w:trPr>
          <w:trHeight w:val="777"/>
        </w:trPr>
        <w:tc>
          <w:tcPr>
            <w:tcW w:w="1620" w:type="dxa"/>
            <w:vMerge/>
          </w:tcPr>
          <w:p w14:paraId="3E51358D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vAlign w:val="center"/>
          </w:tcPr>
          <w:p w14:paraId="4C8028E1" w14:textId="77777777" w:rsidR="00981944" w:rsidRDefault="00981944" w:rsidP="00981944">
            <w:pPr>
              <w:spacing w:line="480" w:lineRule="auto"/>
              <w:jc w:val="center"/>
            </w:pPr>
            <w:r>
              <w:t>10</w:t>
            </w:r>
          </w:p>
        </w:tc>
        <w:tc>
          <w:tcPr>
            <w:tcW w:w="1256" w:type="dxa"/>
          </w:tcPr>
          <w:p w14:paraId="6BAD2497" w14:textId="1CCE0636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6C61A16D" w14:textId="3CFEBC3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787AB414" w14:textId="4ABA1039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</w:tcPr>
          <w:p w14:paraId="165B493F" w14:textId="16B746C7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4715B19B" w14:textId="2A9ABF76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</w:tcPr>
          <w:p w14:paraId="264B583C" w14:textId="2D9F76B5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4517AD10" w14:textId="77777777" w:rsidTr="000B7FC0">
        <w:trPr>
          <w:trHeight w:val="777"/>
        </w:trPr>
        <w:tc>
          <w:tcPr>
            <w:tcW w:w="1620" w:type="dxa"/>
            <w:vMerge/>
          </w:tcPr>
          <w:p w14:paraId="045BA8BA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bottom w:val="single" w:sz="8" w:space="0" w:color="auto"/>
            </w:tcBorders>
            <w:vAlign w:val="center"/>
          </w:tcPr>
          <w:p w14:paraId="4B648936" w14:textId="77777777" w:rsidR="00981944" w:rsidRDefault="00981944" w:rsidP="00981944">
            <w:pPr>
              <w:spacing w:line="480" w:lineRule="auto"/>
              <w:jc w:val="center"/>
            </w:pPr>
            <w:r>
              <w:t>11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6AF0CBCF" w14:textId="7CB4821D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32C7B352" w14:textId="2E1ABB5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323712A7" w14:textId="3EC1D6E8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05D35D8C" w14:textId="16FB4EB4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18B88546" w14:textId="2669BDC1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bottom w:val="single" w:sz="8" w:space="0" w:color="auto"/>
            </w:tcBorders>
          </w:tcPr>
          <w:p w14:paraId="79DD97DB" w14:textId="6916393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531A923D" w14:textId="77777777" w:rsidTr="000B7FC0">
        <w:trPr>
          <w:trHeight w:val="758"/>
        </w:trPr>
        <w:tc>
          <w:tcPr>
            <w:tcW w:w="1620" w:type="dxa"/>
            <w:vMerge/>
          </w:tcPr>
          <w:p w14:paraId="38570612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90B069" w14:textId="77777777" w:rsidR="00981944" w:rsidRDefault="00981944" w:rsidP="00981944">
            <w:pPr>
              <w:spacing w:line="480" w:lineRule="auto"/>
              <w:jc w:val="center"/>
            </w:pPr>
            <w:r>
              <w:t>1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2CC9E1D" w14:textId="0908D4F3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EDA7CA6" w14:textId="1057088E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EECDC66" w14:textId="0DFDD8F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FD004B3" w14:textId="684EAA5B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A514A74" w14:textId="37020F99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BA20EB2" w14:textId="2E2049DB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981944" w14:paraId="7E815FB2" w14:textId="77777777" w:rsidTr="000B7FC0">
        <w:trPr>
          <w:trHeight w:val="777"/>
        </w:trPr>
        <w:tc>
          <w:tcPr>
            <w:tcW w:w="1620" w:type="dxa"/>
            <w:vMerge/>
            <w:tcBorders>
              <w:bottom w:val="single" w:sz="8" w:space="0" w:color="auto"/>
            </w:tcBorders>
          </w:tcPr>
          <w:p w14:paraId="3D690441" w14:textId="77777777" w:rsidR="00981944" w:rsidRDefault="00981944" w:rsidP="00981944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0D50024" w14:textId="77777777" w:rsidR="00981944" w:rsidRDefault="00981944" w:rsidP="00981944">
            <w:pPr>
              <w:spacing w:line="480" w:lineRule="auto"/>
              <w:jc w:val="center"/>
            </w:pPr>
            <w:r>
              <w:t>1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6732658" w14:textId="4345ADE7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A92B977" w14:textId="5DB0A670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9E1D1BF" w14:textId="32A694E2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73859D8" w14:textId="15D1E4B1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7DB8E22" w14:textId="0011452C" w:rsidR="00981944" w:rsidRDefault="00981944" w:rsidP="00981944">
            <w:pPr>
              <w:spacing w:line="480" w:lineRule="auto"/>
              <w:jc w:val="center"/>
              <w:rPr>
                <w:color w:val="000000"/>
              </w:rPr>
            </w:pPr>
            <w:r w:rsidRPr="000B1910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CE87FF2" w14:textId="180A9DCD" w:rsidR="00981944" w:rsidRDefault="00981944" w:rsidP="00981944">
            <w:pPr>
              <w:spacing w:line="480" w:lineRule="auto"/>
              <w:jc w:val="center"/>
            </w:pPr>
            <w:r w:rsidRPr="000B1910">
              <w:t>99%</w:t>
            </w:r>
          </w:p>
        </w:tc>
      </w:tr>
      <w:tr w:rsidR="00E97F7B" w14:paraId="1756BDAD" w14:textId="77777777" w:rsidTr="00F5230B">
        <w:trPr>
          <w:trHeight w:val="777"/>
        </w:trPr>
        <w:tc>
          <w:tcPr>
            <w:tcW w:w="1620" w:type="dxa"/>
            <w:vMerge w:val="restart"/>
            <w:tcBorders>
              <w:top w:val="single" w:sz="8" w:space="0" w:color="auto"/>
            </w:tcBorders>
            <w:vAlign w:val="center"/>
          </w:tcPr>
          <w:p w14:paraId="44412860" w14:textId="77777777" w:rsidR="00E97F7B" w:rsidRDefault="00E97F7B" w:rsidP="00E97F7B">
            <w:pPr>
              <w:spacing w:line="480" w:lineRule="auto"/>
              <w:jc w:val="center"/>
            </w:pPr>
          </w:p>
          <w:p w14:paraId="12B6B655" w14:textId="77777777" w:rsidR="00E97F7B" w:rsidRDefault="00E97F7B" w:rsidP="00E97F7B">
            <w:pPr>
              <w:spacing w:line="480" w:lineRule="auto"/>
              <w:jc w:val="center"/>
            </w:pPr>
          </w:p>
          <w:p w14:paraId="067D8AFD" w14:textId="77777777" w:rsidR="00E97F7B" w:rsidRDefault="00E97F7B" w:rsidP="00E97F7B">
            <w:pPr>
              <w:spacing w:line="480" w:lineRule="auto"/>
              <w:jc w:val="center"/>
            </w:pPr>
          </w:p>
          <w:p w14:paraId="1949B08E" w14:textId="77777777" w:rsidR="00E97F7B" w:rsidRDefault="00E97F7B" w:rsidP="00E97F7B">
            <w:pPr>
              <w:spacing w:line="480" w:lineRule="auto"/>
              <w:jc w:val="center"/>
            </w:pPr>
          </w:p>
          <w:p w14:paraId="3B06E43E" w14:textId="77777777" w:rsidR="00E97F7B" w:rsidRDefault="00E97F7B" w:rsidP="00E97F7B">
            <w:pPr>
              <w:spacing w:line="480" w:lineRule="auto"/>
              <w:jc w:val="center"/>
            </w:pPr>
          </w:p>
          <w:p w14:paraId="126F0242" w14:textId="77777777" w:rsidR="00E97F7B" w:rsidRDefault="00E97F7B" w:rsidP="00E97F7B">
            <w:pPr>
              <w:spacing w:line="480" w:lineRule="auto"/>
              <w:jc w:val="center"/>
            </w:pPr>
          </w:p>
          <w:p w14:paraId="47B64863" w14:textId="77777777" w:rsidR="00E97F7B" w:rsidRDefault="00E97F7B" w:rsidP="00E97F7B">
            <w:pPr>
              <w:spacing w:line="480" w:lineRule="auto"/>
              <w:jc w:val="center"/>
            </w:pPr>
            <w:r>
              <w:t>High Transmission</w:t>
            </w:r>
          </w:p>
          <w:p w14:paraId="3703D076" w14:textId="77777777" w:rsidR="00E97F7B" w:rsidRDefault="00E97F7B" w:rsidP="00E97F7B">
            <w:pPr>
              <w:spacing w:line="480" w:lineRule="auto"/>
              <w:jc w:val="center"/>
            </w:pPr>
            <w:r>
              <w:t>Rate</w:t>
            </w:r>
          </w:p>
          <w:p w14:paraId="2861182F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FE98A55" w14:textId="77777777" w:rsidR="00E97F7B" w:rsidRDefault="00E97F7B" w:rsidP="00E97F7B">
            <w:pPr>
              <w:spacing w:line="480" w:lineRule="auto"/>
              <w:jc w:val="center"/>
            </w:pPr>
            <w:r>
              <w:lastRenderedPageBreak/>
              <w:t>1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D6CAEC1" w14:textId="3A835FE7" w:rsidR="00E97F7B" w:rsidRDefault="00E97F7B" w:rsidP="00E97F7B">
            <w:pPr>
              <w:spacing w:line="480" w:lineRule="auto"/>
              <w:jc w:val="center"/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D78EDB7" w14:textId="57ADE6E3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34469E2" w14:textId="4636A951" w:rsidR="00E97F7B" w:rsidRDefault="00E97F7B" w:rsidP="00E97F7B">
            <w:pPr>
              <w:spacing w:line="480" w:lineRule="auto"/>
              <w:jc w:val="center"/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29EEC3A" w14:textId="3A43699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5D940D7" w14:textId="72CA523E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A9954CA" w14:textId="6E9C3593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</w:tr>
      <w:tr w:rsidR="00E97F7B" w14:paraId="0BC753A4" w14:textId="77777777" w:rsidTr="00F5230B">
        <w:trPr>
          <w:trHeight w:val="777"/>
        </w:trPr>
        <w:tc>
          <w:tcPr>
            <w:tcW w:w="1620" w:type="dxa"/>
            <w:vMerge/>
          </w:tcPr>
          <w:p w14:paraId="75B745B9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2FACD09" w14:textId="77777777" w:rsidR="00E97F7B" w:rsidRDefault="00E97F7B" w:rsidP="00E97F7B">
            <w:pPr>
              <w:spacing w:line="480" w:lineRule="auto"/>
              <w:jc w:val="center"/>
            </w:pPr>
            <w:r>
              <w:t>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A988B71" w14:textId="5D24BCB7" w:rsidR="00E97F7B" w:rsidRDefault="00E97F7B" w:rsidP="00E97F7B">
            <w:pPr>
              <w:spacing w:line="480" w:lineRule="auto"/>
              <w:jc w:val="center"/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92A383C" w14:textId="7C84EEA0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3BC0288" w14:textId="6B82FD3F" w:rsidR="00E97F7B" w:rsidRDefault="00E97F7B" w:rsidP="00E97F7B">
            <w:pPr>
              <w:spacing w:line="480" w:lineRule="auto"/>
              <w:jc w:val="center"/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EB9DFBE" w14:textId="2800DD24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BC948AD" w14:textId="1442BAE6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3F5E7B9" w14:textId="7133E07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100%</w:t>
            </w:r>
          </w:p>
        </w:tc>
      </w:tr>
      <w:tr w:rsidR="00E97F7B" w14:paraId="3400AB9C" w14:textId="77777777" w:rsidTr="00F5230B">
        <w:trPr>
          <w:trHeight w:val="777"/>
        </w:trPr>
        <w:tc>
          <w:tcPr>
            <w:tcW w:w="1620" w:type="dxa"/>
            <w:vMerge/>
          </w:tcPr>
          <w:p w14:paraId="78E06D3A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4CB422E" w14:textId="77777777" w:rsidR="00E97F7B" w:rsidRDefault="00E97F7B" w:rsidP="00E97F7B">
            <w:pPr>
              <w:spacing w:line="480" w:lineRule="auto"/>
              <w:jc w:val="center"/>
            </w:pPr>
            <w:r>
              <w:t>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4B6BF26" w14:textId="31A883AC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1CFBF84" w14:textId="56ADBF69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9F2F2F5" w14:textId="08E9E42B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85F9032" w14:textId="142CE6B8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52BBD48" w14:textId="0B5DD1C2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A095B4E" w14:textId="4947A6B2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5E471457" w14:textId="77777777" w:rsidTr="00F5230B">
        <w:trPr>
          <w:trHeight w:val="777"/>
        </w:trPr>
        <w:tc>
          <w:tcPr>
            <w:tcW w:w="1620" w:type="dxa"/>
            <w:vMerge/>
          </w:tcPr>
          <w:p w14:paraId="18C44535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C9FCB4F" w14:textId="77777777" w:rsidR="00E97F7B" w:rsidRDefault="00E97F7B" w:rsidP="00E97F7B">
            <w:pPr>
              <w:spacing w:line="480" w:lineRule="auto"/>
              <w:jc w:val="center"/>
            </w:pPr>
            <w:r>
              <w:t>4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947735C" w14:textId="1E9F7101" w:rsidR="00E97F7B" w:rsidRDefault="00E97F7B" w:rsidP="00E97F7B">
            <w:pPr>
              <w:spacing w:line="480" w:lineRule="auto"/>
              <w:jc w:val="center"/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5216C36" w14:textId="69BB7FFB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E411AA7" w14:textId="2D4E5B1C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2A833A2" w14:textId="473FA4D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9D1CC2E" w14:textId="6999BFE4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092E424" w14:textId="66DCAB2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66B74674" w14:textId="77777777" w:rsidTr="00F5230B">
        <w:trPr>
          <w:trHeight w:val="777"/>
        </w:trPr>
        <w:tc>
          <w:tcPr>
            <w:tcW w:w="1620" w:type="dxa"/>
            <w:vMerge/>
          </w:tcPr>
          <w:p w14:paraId="67E43095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828C24F" w14:textId="77777777" w:rsidR="00E97F7B" w:rsidRDefault="00E97F7B" w:rsidP="00E97F7B">
            <w:pPr>
              <w:spacing w:line="480" w:lineRule="auto"/>
              <w:jc w:val="center"/>
            </w:pPr>
            <w:r>
              <w:t>5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EB3260C" w14:textId="5B8527CD" w:rsidR="00E97F7B" w:rsidRDefault="00E97F7B" w:rsidP="00E97F7B">
            <w:pPr>
              <w:spacing w:line="480" w:lineRule="auto"/>
              <w:jc w:val="center"/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9C74991" w14:textId="3622DE63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D5E03C9" w14:textId="7118D5E7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AC41421" w14:textId="178131CF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F451539" w14:textId="5B9633C9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84C0061" w14:textId="373FA94A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</w:tr>
      <w:tr w:rsidR="00E97F7B" w14:paraId="3B643794" w14:textId="77777777" w:rsidTr="00F5230B">
        <w:trPr>
          <w:trHeight w:val="777"/>
        </w:trPr>
        <w:tc>
          <w:tcPr>
            <w:tcW w:w="1620" w:type="dxa"/>
            <w:vMerge/>
          </w:tcPr>
          <w:p w14:paraId="2016B958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2D11959" w14:textId="77777777" w:rsidR="00E97F7B" w:rsidRDefault="00E97F7B" w:rsidP="00E97F7B">
            <w:pPr>
              <w:spacing w:line="480" w:lineRule="auto"/>
              <w:jc w:val="center"/>
            </w:pPr>
            <w:r>
              <w:t>6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AC61D89" w14:textId="764A2240" w:rsidR="00E97F7B" w:rsidRDefault="00E97F7B" w:rsidP="00E97F7B">
            <w:pPr>
              <w:spacing w:line="480" w:lineRule="auto"/>
              <w:jc w:val="center"/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D67DF12" w14:textId="43963D23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4E58844" w14:textId="1C77F676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4A93A31" w14:textId="70BC50C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B2A716C" w14:textId="69BA2A0A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64E0D62" w14:textId="5B61DAFF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</w:tr>
      <w:tr w:rsidR="00E97F7B" w14:paraId="3EA20D11" w14:textId="77777777" w:rsidTr="00F5230B">
        <w:trPr>
          <w:trHeight w:val="777"/>
        </w:trPr>
        <w:tc>
          <w:tcPr>
            <w:tcW w:w="1620" w:type="dxa"/>
            <w:vMerge/>
          </w:tcPr>
          <w:p w14:paraId="0EB4ED7A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E072A73" w14:textId="77777777" w:rsidR="00E97F7B" w:rsidRDefault="00E97F7B" w:rsidP="00E97F7B">
            <w:pPr>
              <w:spacing w:line="480" w:lineRule="auto"/>
              <w:jc w:val="center"/>
            </w:pPr>
            <w:r>
              <w:t>7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3F46269" w14:textId="388F48ED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1700772" w14:textId="13772B82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1DA8E2F" w14:textId="155DFFAB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88D7EE2" w14:textId="17608703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7498DD3" w14:textId="3CF37777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7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BD2BCCE" w14:textId="654C908E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</w:tr>
      <w:tr w:rsidR="00E97F7B" w14:paraId="66F26ACC" w14:textId="77777777" w:rsidTr="00F5230B">
        <w:trPr>
          <w:trHeight w:val="777"/>
        </w:trPr>
        <w:tc>
          <w:tcPr>
            <w:tcW w:w="1620" w:type="dxa"/>
            <w:vMerge/>
          </w:tcPr>
          <w:p w14:paraId="69DC2408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D5F4576" w14:textId="77777777" w:rsidR="00E97F7B" w:rsidRDefault="00E97F7B" w:rsidP="00E97F7B">
            <w:pPr>
              <w:spacing w:line="480" w:lineRule="auto"/>
              <w:jc w:val="center"/>
            </w:pPr>
            <w:r>
              <w:t>8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AF891B1" w14:textId="0A2ECDBC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CF9F443" w14:textId="0912F728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C1C9AB0" w14:textId="221AE509" w:rsidR="00E97F7B" w:rsidRDefault="00E97F7B" w:rsidP="00E97F7B">
            <w:pPr>
              <w:spacing w:line="480" w:lineRule="auto"/>
              <w:jc w:val="center"/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0671E98" w14:textId="06736970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F0D59B9" w14:textId="6F09344F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E380A5E" w14:textId="6807482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</w:tr>
      <w:tr w:rsidR="00E97F7B" w14:paraId="45FB98E1" w14:textId="77777777" w:rsidTr="00F5230B">
        <w:trPr>
          <w:trHeight w:val="777"/>
        </w:trPr>
        <w:tc>
          <w:tcPr>
            <w:tcW w:w="1620" w:type="dxa"/>
            <w:vMerge/>
          </w:tcPr>
          <w:p w14:paraId="7CF80C37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2F9A0B3" w14:textId="77777777" w:rsidR="00E97F7B" w:rsidRDefault="00E97F7B" w:rsidP="00E97F7B">
            <w:pPr>
              <w:spacing w:line="480" w:lineRule="auto"/>
              <w:jc w:val="center"/>
            </w:pPr>
            <w:r>
              <w:t>9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D96E3A5" w14:textId="5DC119DD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0A80B02" w14:textId="21FF46C8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9BB0BF1" w14:textId="31C6158F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7C5E993" w14:textId="07FCF868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5E9EA21D" w14:textId="38292FCE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8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6BE1A17" w14:textId="0639965B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5CD6838A" w14:textId="77777777" w:rsidTr="00F5230B">
        <w:trPr>
          <w:trHeight w:val="777"/>
        </w:trPr>
        <w:tc>
          <w:tcPr>
            <w:tcW w:w="1620" w:type="dxa"/>
            <w:vMerge/>
          </w:tcPr>
          <w:p w14:paraId="6024D63D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03BCE96" w14:textId="77777777" w:rsidR="00E97F7B" w:rsidRDefault="00E97F7B" w:rsidP="00E97F7B">
            <w:pPr>
              <w:spacing w:line="480" w:lineRule="auto"/>
              <w:jc w:val="center"/>
            </w:pPr>
            <w:r>
              <w:t>10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170FD9A" w14:textId="2B32370D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6BDBDC3" w14:textId="238E6221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2825A841" w14:textId="3AD0945D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7B49D6E" w14:textId="01F524E0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7085A4D" w14:textId="38050D2F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167D37E8" w14:textId="4D92DA09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692077E4" w14:textId="77777777" w:rsidTr="00F5230B">
        <w:trPr>
          <w:trHeight w:val="777"/>
        </w:trPr>
        <w:tc>
          <w:tcPr>
            <w:tcW w:w="1620" w:type="dxa"/>
            <w:vMerge/>
          </w:tcPr>
          <w:p w14:paraId="2C81312E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34888B3" w14:textId="77777777" w:rsidR="00E97F7B" w:rsidRDefault="00E97F7B" w:rsidP="00E97F7B">
            <w:pPr>
              <w:spacing w:line="480" w:lineRule="auto"/>
              <w:jc w:val="center"/>
            </w:pPr>
            <w:r>
              <w:t>11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0B136CF" w14:textId="03895AAB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9907FBC" w14:textId="7BA5FC0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78135A6" w14:textId="1C8F5D4A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62F3FFCA" w14:textId="23F68AF2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5A8C418" w14:textId="7B6210B0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677B325" w14:textId="0796B99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12769D10" w14:textId="77777777" w:rsidTr="00F5230B">
        <w:trPr>
          <w:trHeight w:val="777"/>
        </w:trPr>
        <w:tc>
          <w:tcPr>
            <w:tcW w:w="1620" w:type="dxa"/>
            <w:vMerge/>
          </w:tcPr>
          <w:p w14:paraId="1DA463EF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69A9633" w14:textId="77777777" w:rsidR="00E97F7B" w:rsidRDefault="00E97F7B" w:rsidP="00E97F7B">
            <w:pPr>
              <w:spacing w:line="480" w:lineRule="auto"/>
              <w:jc w:val="center"/>
            </w:pPr>
            <w:r>
              <w:t>12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3380FC38" w14:textId="6E7D44D6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658B413" w14:textId="2328E0B7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440144E6" w14:textId="5726FC8B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7FBCF91A" w14:textId="323EAAFB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FAD5A93" w14:textId="05863B1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8" w:space="0" w:color="auto"/>
            </w:tcBorders>
          </w:tcPr>
          <w:p w14:paraId="08788442" w14:textId="3DDC926A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  <w:tr w:rsidR="00E97F7B" w14:paraId="688E0009" w14:textId="77777777" w:rsidTr="00F5230B">
        <w:trPr>
          <w:trHeight w:val="777"/>
        </w:trPr>
        <w:tc>
          <w:tcPr>
            <w:tcW w:w="1620" w:type="dxa"/>
            <w:vMerge/>
            <w:tcBorders>
              <w:bottom w:val="single" w:sz="18" w:space="0" w:color="auto"/>
            </w:tcBorders>
          </w:tcPr>
          <w:p w14:paraId="6B74346B" w14:textId="77777777" w:rsidR="00E97F7B" w:rsidRDefault="00E97F7B" w:rsidP="00E97F7B">
            <w:pPr>
              <w:spacing w:line="480" w:lineRule="auto"/>
              <w:jc w:val="center"/>
            </w:pP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640BE342" w14:textId="77777777" w:rsidR="00E97F7B" w:rsidRDefault="00E97F7B" w:rsidP="00E97F7B">
            <w:pPr>
              <w:spacing w:line="480" w:lineRule="auto"/>
              <w:jc w:val="center"/>
            </w:pPr>
            <w:r>
              <w:t>13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371A3484" w14:textId="0EDE67DB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035D881E" w14:textId="72EB675B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363BAA69" w14:textId="42CFE063" w:rsidR="00E97F7B" w:rsidRDefault="00E97F7B" w:rsidP="00E97F7B">
            <w:pPr>
              <w:spacing w:line="480" w:lineRule="auto"/>
              <w:jc w:val="center"/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2A054ADF" w14:textId="1BA61C36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281626DA" w14:textId="46C0A3E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  <w:tc>
          <w:tcPr>
            <w:tcW w:w="1256" w:type="dxa"/>
            <w:tcBorders>
              <w:top w:val="single" w:sz="8" w:space="0" w:color="auto"/>
              <w:bottom w:val="single" w:sz="18" w:space="0" w:color="auto"/>
            </w:tcBorders>
          </w:tcPr>
          <w:p w14:paraId="74DD4ADD" w14:textId="5F1DF395" w:rsidR="00E97F7B" w:rsidRDefault="00E97F7B" w:rsidP="00E97F7B">
            <w:pPr>
              <w:spacing w:line="480" w:lineRule="auto"/>
              <w:jc w:val="center"/>
              <w:rPr>
                <w:color w:val="000000"/>
              </w:rPr>
            </w:pPr>
            <w:r w:rsidRPr="00F454A1">
              <w:t>99%</w:t>
            </w:r>
          </w:p>
        </w:tc>
      </w:tr>
    </w:tbl>
    <w:p w14:paraId="50DBC713" w14:textId="77777777" w:rsidR="00F117E8" w:rsidRDefault="00F117E8" w:rsidP="00011530"/>
    <w:p w14:paraId="2B7831AA" w14:textId="77777777" w:rsidR="00011530" w:rsidRDefault="00011530" w:rsidP="00011530"/>
    <w:p w14:paraId="087AE8E9" w14:textId="339E4C40" w:rsidR="00E318DB" w:rsidRDefault="00E318DB" w:rsidP="00011530"/>
    <w:p w14:paraId="72F246C5" w14:textId="77777777" w:rsidR="00AB0431" w:rsidRDefault="00AB0431"/>
    <w:sectPr w:rsidR="00AB0431" w:rsidSect="00CC4FD7"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5F93E" w14:textId="77777777" w:rsidR="004453A7" w:rsidRDefault="004453A7" w:rsidP="008B2D02">
      <w:pPr>
        <w:spacing w:after="0"/>
      </w:pPr>
      <w:r>
        <w:separator/>
      </w:r>
    </w:p>
  </w:endnote>
  <w:endnote w:type="continuationSeparator" w:id="0">
    <w:p w14:paraId="289841E4" w14:textId="77777777" w:rsidR="004453A7" w:rsidRDefault="004453A7" w:rsidP="008B2D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F0B1A" w14:textId="77777777" w:rsidR="004453A7" w:rsidRDefault="004453A7" w:rsidP="008B2D02">
      <w:pPr>
        <w:spacing w:after="0"/>
      </w:pPr>
      <w:r>
        <w:separator/>
      </w:r>
    </w:p>
  </w:footnote>
  <w:footnote w:type="continuationSeparator" w:id="0">
    <w:p w14:paraId="0F9CEE6C" w14:textId="77777777" w:rsidR="004453A7" w:rsidRDefault="004453A7" w:rsidP="008B2D0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72D6C" w14:textId="36E97CB9" w:rsidR="00CC4FD7" w:rsidRPr="00CC4FD7" w:rsidRDefault="00CC4FD7" w:rsidP="00CC4FD7">
    <w:pPr>
      <w:spacing w:line="480" w:lineRule="auto"/>
      <w:rPr>
        <w:rFonts w:cs="Times New Roman"/>
      </w:rPr>
    </w:pPr>
    <w:r w:rsidRPr="00CB5313">
      <w:rPr>
        <w:rStyle w:val="Emphasis"/>
        <w:rFonts w:cs="Times New Roman"/>
        <w:bdr w:val="none" w:sz="0" w:space="0" w:color="auto" w:frame="1"/>
        <w:shd w:val="clear" w:color="auto" w:fill="FFFFFF"/>
      </w:rPr>
      <w:t>Epidemiology and Infection</w:t>
    </w:r>
    <w:r>
      <w:rPr>
        <w:rFonts w:cs="Times New Roman"/>
        <w:shd w:val="clear" w:color="auto" w:fill="FFFFFF"/>
      </w:rPr>
      <w:t>.</w:t>
    </w:r>
    <w:r w:rsidRPr="00CB5313">
      <w:rPr>
        <w:rFonts w:cs="Times New Roman"/>
        <w:shd w:val="clear" w:color="auto" w:fill="FFFFFF"/>
      </w:rPr>
      <w:t xml:space="preserve"> </w:t>
    </w:r>
    <w:r w:rsidRPr="00CB5313">
      <w:rPr>
        <w:rFonts w:cs="Times New Roman"/>
      </w:rPr>
      <w:t>Risk-adjusted Staffing Policies to Minimize Perioperative Staffing Shortages During a Pandemic: An Agent-Based Simulation Study</w:t>
    </w:r>
    <w:r>
      <w:rPr>
        <w:rFonts w:cs="Times New Roman"/>
      </w:rPr>
      <w:t xml:space="preserve">. </w:t>
    </w:r>
    <w:proofErr w:type="spellStart"/>
    <w:r w:rsidRPr="001B1BDF">
      <w:t>Vishnunarayan</w:t>
    </w:r>
    <w:proofErr w:type="spellEnd"/>
    <w:r w:rsidRPr="001B1BDF">
      <w:t xml:space="preserve"> Girishan Prabhu</w:t>
    </w:r>
    <w:r>
      <w:t xml:space="preserve">, William R Hand, </w:t>
    </w:r>
    <w:proofErr w:type="spellStart"/>
    <w:r>
      <w:t>Tugce</w:t>
    </w:r>
    <w:proofErr w:type="spellEnd"/>
    <w:r>
      <w:t xml:space="preserve"> </w:t>
    </w:r>
    <w:proofErr w:type="spellStart"/>
    <w:r>
      <w:t>Isik</w:t>
    </w:r>
    <w:proofErr w:type="spellEnd"/>
    <w:r>
      <w:t xml:space="preserve">, </w:t>
    </w:r>
    <w:proofErr w:type="spellStart"/>
    <w:r w:rsidRPr="00804C48">
      <w:t>Yongjia</w:t>
    </w:r>
    <w:proofErr w:type="spellEnd"/>
    <w:r>
      <w:t xml:space="preserve"> </w:t>
    </w:r>
    <w:proofErr w:type="spellStart"/>
    <w:proofErr w:type="gramStart"/>
    <w:r>
      <w:t>Song,Kevin</w:t>
    </w:r>
    <w:proofErr w:type="spellEnd"/>
    <w:proofErr w:type="gramEnd"/>
    <w:r>
      <w:t xml:space="preserve"> M Taaff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K2tDAzNTIyMTRT0lEKTi0uzszPAykwrgUAZrHAuCwAAAA="/>
  </w:docVars>
  <w:rsids>
    <w:rsidRoot w:val="00912191"/>
    <w:rsid w:val="00011530"/>
    <w:rsid w:val="001531DD"/>
    <w:rsid w:val="001C7537"/>
    <w:rsid w:val="001D5123"/>
    <w:rsid w:val="003F23A7"/>
    <w:rsid w:val="004453A7"/>
    <w:rsid w:val="0051516A"/>
    <w:rsid w:val="005905F6"/>
    <w:rsid w:val="006F6FD4"/>
    <w:rsid w:val="007008F0"/>
    <w:rsid w:val="00846774"/>
    <w:rsid w:val="00895261"/>
    <w:rsid w:val="008B2D02"/>
    <w:rsid w:val="00912191"/>
    <w:rsid w:val="00941138"/>
    <w:rsid w:val="009577BE"/>
    <w:rsid w:val="00981944"/>
    <w:rsid w:val="00AB0431"/>
    <w:rsid w:val="00B23443"/>
    <w:rsid w:val="00C05840"/>
    <w:rsid w:val="00C16609"/>
    <w:rsid w:val="00C261A4"/>
    <w:rsid w:val="00C60D6E"/>
    <w:rsid w:val="00CB5313"/>
    <w:rsid w:val="00CC4FD7"/>
    <w:rsid w:val="00E318DB"/>
    <w:rsid w:val="00E97F7B"/>
    <w:rsid w:val="00ED0936"/>
    <w:rsid w:val="00F1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45AEB"/>
  <w15:chartTrackingRefBased/>
  <w15:docId w15:val="{684E0B7B-9792-42B1-A6A2-9C237E75E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138"/>
    <w:pPr>
      <w:spacing w:line="240" w:lineRule="auto"/>
      <w:jc w:val="both"/>
    </w:pPr>
    <w:rPr>
      <w:rFonts w:ascii="Times New Roman" w:eastAsia="Calibri" w:hAnsi="Times New Roman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2D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2D02"/>
    <w:rPr>
      <w:rFonts w:ascii="Times New Roman" w:eastAsia="Calibri" w:hAnsi="Times New Roman" w:cs="Calibr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2D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2D02"/>
    <w:rPr>
      <w:rFonts w:ascii="Times New Roman" w:eastAsia="Calibri" w:hAnsi="Times New Roman" w:cs="Calibr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B53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NARAYAN GIRISHAN PRABHU</dc:creator>
  <cp:keywords/>
  <dc:description/>
  <cp:lastModifiedBy>Vishnu Girishan Prabhu</cp:lastModifiedBy>
  <cp:revision>25</cp:revision>
  <dcterms:created xsi:type="dcterms:W3CDTF">2022-05-01T01:33:00Z</dcterms:created>
  <dcterms:modified xsi:type="dcterms:W3CDTF">2022-08-25T05:13:00Z</dcterms:modified>
</cp:coreProperties>
</file>